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16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55"/>
        <w:gridCol w:w="7513"/>
      </w:tblGrid>
      <w:tr w:rsidR="00636FD1" w:rsidRPr="00C73B0D" w14:paraId="1B8C897B" w14:textId="77777777" w:rsidTr="00F61FAD">
        <w:trPr>
          <w:trHeight w:val="474"/>
        </w:trPr>
        <w:tc>
          <w:tcPr>
            <w:tcW w:w="7655" w:type="dxa"/>
            <w:shd w:val="clear" w:color="auto" w:fill="17365D"/>
            <w:vAlign w:val="center"/>
          </w:tcPr>
          <w:p w14:paraId="724D832E" w14:textId="77777777" w:rsidR="00636FD1" w:rsidRPr="00C73B0D" w:rsidRDefault="00636FD1" w:rsidP="00636FD1">
            <w:pPr>
              <w:rPr>
                <w:rFonts w:ascii="Arial" w:eastAsia="Arial Unicode MS" w:hAnsi="Arial" w:cs="Tahoma"/>
                <w:sz w:val="28"/>
              </w:rPr>
            </w:pPr>
            <w:r w:rsidRPr="00C73B0D">
              <w:rPr>
                <w:rFonts w:ascii="Arial" w:eastAsia="Arial Unicode MS" w:hAnsi="Arial" w:cs="Tahoma"/>
                <w:noProof/>
                <w:sz w:val="28"/>
              </w:rPr>
              <w:t>English</w:t>
            </w:r>
          </w:p>
        </w:tc>
        <w:tc>
          <w:tcPr>
            <w:tcW w:w="7513" w:type="dxa"/>
            <w:shd w:val="clear" w:color="auto" w:fill="17365D"/>
            <w:vAlign w:val="center"/>
          </w:tcPr>
          <w:p w14:paraId="22AE80B6" w14:textId="28A4106B" w:rsidR="00636FD1" w:rsidRPr="00C73B0D" w:rsidRDefault="00C73B0D" w:rsidP="00477229">
            <w:pPr>
              <w:rPr>
                <w:rFonts w:ascii="Arial" w:eastAsia="Arial Unicode MS" w:hAnsi="Arial" w:cs="Tahoma"/>
                <w:sz w:val="28"/>
              </w:rPr>
            </w:pPr>
            <w:r w:rsidRPr="00C73B0D">
              <w:rPr>
                <w:rFonts w:ascii="Arial" w:eastAsia="Arial Unicode MS" w:hAnsi="Arial" w:cs="Tahoma"/>
                <w:sz w:val="28"/>
              </w:rPr>
              <w:t>Thai</w:t>
            </w:r>
          </w:p>
        </w:tc>
      </w:tr>
      <w:tr w:rsidR="00C73B0D" w:rsidRPr="00C73B0D" w14:paraId="10C5C79B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746247A9" w14:textId="162D8D1C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noProof/>
                <w:snapToGrid/>
                <w:lang w:eastAsia="en-AU"/>
              </w:rPr>
              <w:drawing>
                <wp:anchor distT="0" distB="0" distL="114300" distR="114300" simplePos="0" relativeHeight="251661312" behindDoc="0" locked="0" layoutInCell="1" allowOverlap="1" wp14:anchorId="48594755" wp14:editId="24126804">
                  <wp:simplePos x="0" y="0"/>
                  <wp:positionH relativeFrom="column">
                    <wp:posOffset>11788140</wp:posOffset>
                  </wp:positionH>
                  <wp:positionV relativeFrom="paragraph">
                    <wp:posOffset>30480</wp:posOffset>
                  </wp:positionV>
                  <wp:extent cx="1337310" cy="733573"/>
                  <wp:effectExtent l="0" t="0" r="0" b="9525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7310" cy="73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>CANBERRA’S RECOVERY PLAN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79641D52" w14:textId="70A30C6C" w:rsidR="00C73B0D" w:rsidRPr="00C73B0D" w:rsidRDefault="00C73B0D" w:rsidP="00C73B0D">
            <w:pPr>
              <w:rPr>
                <w:rFonts w:ascii="Tahoma" w:eastAsia="Arial Unicode MS" w:hAnsi="Tahoma" w:cs="Tahoma"/>
              </w:rPr>
            </w:pPr>
            <w:r w:rsidRPr="00C73B0D">
              <w:rPr>
                <w:rFonts w:ascii="Tahoma" w:hAnsi="Tahoma" w:cs="Tahoma"/>
                <w:noProof/>
                <w:snapToGrid/>
              </w:rPr>
              <w:drawing>
                <wp:anchor distT="0" distB="0" distL="114300" distR="114300" simplePos="0" relativeHeight="251662336" behindDoc="0" locked="0" layoutInCell="1" allowOverlap="1" wp14:anchorId="558110B7" wp14:editId="536B2874">
                  <wp:simplePos x="0" y="0"/>
                  <wp:positionH relativeFrom="column">
                    <wp:posOffset>11788140</wp:posOffset>
                  </wp:positionH>
                  <wp:positionV relativeFrom="paragraph">
                    <wp:posOffset>30480</wp:posOffset>
                  </wp:positionV>
                  <wp:extent cx="1337310" cy="733573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7310" cy="73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0678C" w:rsidRPr="0090678C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แผนฟื้นฟูกรุงแคนเบอร์รา</w:t>
            </w:r>
          </w:p>
        </w:tc>
      </w:tr>
      <w:tr w:rsidR="00C73B0D" w:rsidRPr="00C73B0D" w14:paraId="753278D0" w14:textId="77777777" w:rsidTr="009C6F2E">
        <w:trPr>
          <w:trHeight w:val="732"/>
        </w:trPr>
        <w:tc>
          <w:tcPr>
            <w:tcW w:w="7655" w:type="dxa"/>
            <w:shd w:val="clear" w:color="auto" w:fill="auto"/>
            <w:vAlign w:val="center"/>
          </w:tcPr>
          <w:p w14:paraId="22615526" w14:textId="7F07E46E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 xml:space="preserve">COVID-19 Easing of Restrictions Roadmap as at </w:t>
            </w:r>
            <w:r w:rsidR="00F61FA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>9 October</w:t>
            </w: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 xml:space="preserve"> 2020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B0C62AF" w14:textId="7AAA6691" w:rsidR="00C73B0D" w:rsidRPr="00C73B0D" w:rsidRDefault="0090678C" w:rsidP="00C73B0D">
            <w:pPr>
              <w:rPr>
                <w:rFonts w:ascii="Tahoma" w:eastAsia="Arial Unicode MS" w:hAnsi="Tahoma" w:cs="Tahoma"/>
              </w:rPr>
            </w:pPr>
            <w:r w:rsidRPr="0090678C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แผนการผ่อนคลายมาตรการการแพร่ระบาด</w:t>
            </w:r>
            <w:r w:rsidRPr="0090678C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90678C">
              <w:rPr>
                <w:rFonts w:ascii="Tahoma" w:hAnsi="Tahoma" w:cs="Tahoma"/>
                <w:b/>
                <w:bCs/>
                <w:snapToGrid/>
              </w:rPr>
              <w:t xml:space="preserve">COVID-19 </w:t>
            </w:r>
            <w:r w:rsidRPr="0090678C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ณ</w:t>
            </w:r>
            <w:r w:rsidRPr="0090678C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90678C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วันที่</w:t>
            </w:r>
            <w:r w:rsidRPr="0090678C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90678C">
              <w:rPr>
                <w:rFonts w:ascii="Tahoma" w:hAnsi="Tahoma" w:cs="Tahoma"/>
                <w:b/>
                <w:bCs/>
                <w:snapToGrid/>
              </w:rPr>
              <w:t xml:space="preserve">9 </w:t>
            </w:r>
            <w:r w:rsidRPr="0090678C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ตุลาคม</w:t>
            </w:r>
            <w:r w:rsidRPr="0090678C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90678C">
              <w:rPr>
                <w:rFonts w:ascii="Tahoma" w:hAnsi="Tahoma" w:cs="Tahoma"/>
                <w:b/>
                <w:bCs/>
                <w:snapToGrid/>
              </w:rPr>
              <w:t>2020</w:t>
            </w:r>
          </w:p>
        </w:tc>
      </w:tr>
      <w:tr w:rsidR="00C73B0D" w:rsidRPr="00C73B0D" w14:paraId="24C139BF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1FC59D52" w14:textId="0516FD9D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>STAGE 1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7B311360" w14:textId="16C556E2" w:rsidR="00C73B0D" w:rsidRPr="00C73B0D" w:rsidRDefault="0090678C" w:rsidP="00C73B0D">
            <w:pPr>
              <w:rPr>
                <w:rFonts w:ascii="Tahoma" w:eastAsia="Arial Unicode MS" w:hAnsi="Tahoma" w:cs="Tahoma"/>
              </w:rPr>
            </w:pPr>
            <w:r w:rsidRPr="0090678C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ระยะที่</w:t>
            </w:r>
            <w:r w:rsidRPr="0090678C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90678C">
              <w:rPr>
                <w:rFonts w:ascii="Tahoma" w:hAnsi="Tahoma" w:cs="Tahoma"/>
                <w:b/>
                <w:bCs/>
                <w:snapToGrid/>
              </w:rPr>
              <w:t>1</w:t>
            </w:r>
          </w:p>
        </w:tc>
      </w:tr>
      <w:tr w:rsidR="00C73B0D" w:rsidRPr="00C73B0D" w14:paraId="15437C48" w14:textId="77777777" w:rsidTr="009C6F2E">
        <w:trPr>
          <w:trHeight w:val="790"/>
        </w:trPr>
        <w:tc>
          <w:tcPr>
            <w:tcW w:w="7655" w:type="dxa"/>
            <w:shd w:val="clear" w:color="auto" w:fill="auto"/>
            <w:vAlign w:val="center"/>
          </w:tcPr>
          <w:p w14:paraId="507A1564" w14:textId="796C9FE4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Please refer to the Easing of Restrictions Roadmap as at 26 May 2020 for details of the already implemented Stage 1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76938ADF" w14:textId="62A31CC8" w:rsidR="00C73B0D" w:rsidRPr="00C73B0D" w:rsidRDefault="005C49A1" w:rsidP="00C73B0D">
            <w:pPr>
              <w:rPr>
                <w:rFonts w:ascii="Tahoma" w:eastAsia="Arial Unicode MS" w:hAnsi="Tahoma" w:cs="Tahoma"/>
              </w:rPr>
            </w:pPr>
            <w:r w:rsidRPr="005C49A1">
              <w:rPr>
                <w:rFonts w:ascii="Tahoma" w:hAnsi="Tahoma" w:cs="Tahoma" w:hint="cs"/>
                <w:cs/>
                <w:lang w:bidi="th-TH"/>
              </w:rPr>
              <w:t>กรุณาอ้างถึงแผนการผ่อนคลายมาตรการ</w:t>
            </w:r>
            <w:r w:rsidRPr="005C49A1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 w:hint="cs"/>
                <w:cs/>
                <w:lang w:bidi="th-TH"/>
              </w:rPr>
              <w:t>ณ</w:t>
            </w:r>
            <w:r w:rsidRPr="005C49A1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 w:hint="cs"/>
                <w:cs/>
                <w:lang w:bidi="th-TH"/>
              </w:rPr>
              <w:t>วันที่</w:t>
            </w:r>
            <w:r w:rsidRPr="005C49A1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/>
              </w:rPr>
              <w:t xml:space="preserve">26 </w:t>
            </w:r>
            <w:r w:rsidRPr="005C49A1">
              <w:rPr>
                <w:rFonts w:ascii="Tahoma" w:hAnsi="Tahoma" w:cs="Tahoma" w:hint="cs"/>
                <w:cs/>
                <w:lang w:bidi="th-TH"/>
              </w:rPr>
              <w:t>พฤษภาคม</w:t>
            </w:r>
            <w:r w:rsidRPr="005C49A1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/>
              </w:rPr>
              <w:t xml:space="preserve">2020 </w:t>
            </w:r>
            <w:r w:rsidRPr="005C49A1">
              <w:rPr>
                <w:rFonts w:ascii="Tahoma" w:hAnsi="Tahoma" w:cs="Tahoma" w:hint="cs"/>
                <w:cs/>
                <w:lang w:bidi="th-TH"/>
              </w:rPr>
              <w:t>สำหรับรายละเอียดต่าง</w:t>
            </w:r>
            <w:r w:rsidRPr="005C49A1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 w:hint="cs"/>
                <w:cs/>
                <w:lang w:bidi="th-TH"/>
              </w:rPr>
              <w:t>ๆ</w:t>
            </w:r>
            <w:r w:rsidRPr="005C49A1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 w:hint="cs"/>
                <w:cs/>
                <w:lang w:bidi="th-TH"/>
              </w:rPr>
              <w:t>ที่นำออกใช้แล้วในระยะที่</w:t>
            </w:r>
            <w:r w:rsidRPr="005C49A1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/>
              </w:rPr>
              <w:t>1</w:t>
            </w:r>
          </w:p>
        </w:tc>
      </w:tr>
      <w:tr w:rsidR="00C73B0D" w:rsidRPr="00C73B0D" w14:paraId="43898C6F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28F1C05C" w14:textId="27C8A17A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>STAGE 2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D6D41FE" w14:textId="40C19A83" w:rsidR="00C73B0D" w:rsidRPr="00C73B0D" w:rsidRDefault="005C49A1" w:rsidP="00C73B0D">
            <w:pPr>
              <w:rPr>
                <w:rFonts w:ascii="Tahoma" w:eastAsia="Arial Unicode MS" w:hAnsi="Tahoma" w:cs="Tahoma"/>
              </w:rPr>
            </w:pPr>
            <w:r w:rsidRPr="005C49A1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ระยะที่</w:t>
            </w:r>
            <w:r w:rsidRPr="005C49A1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/>
                <w:b/>
                <w:bCs/>
                <w:snapToGrid/>
              </w:rPr>
              <w:t>2</w:t>
            </w:r>
          </w:p>
        </w:tc>
      </w:tr>
      <w:tr w:rsidR="00C73B0D" w:rsidRPr="00C73B0D" w14:paraId="3C7CC590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0EDD4C07" w14:textId="0CA6F288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lang w:eastAsia="en-AU"/>
              </w:rPr>
              <w:t>Step 2.1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ABA69E1" w14:textId="6268A5E2" w:rsidR="00C73B0D" w:rsidRPr="00C73B0D" w:rsidRDefault="005C49A1" w:rsidP="00C73B0D">
            <w:pPr>
              <w:rPr>
                <w:rFonts w:ascii="Tahoma" w:eastAsia="Arial Unicode MS" w:hAnsi="Tahoma" w:cs="Tahoma"/>
              </w:rPr>
            </w:pPr>
            <w:r w:rsidRPr="005C49A1">
              <w:rPr>
                <w:rFonts w:ascii="Tahoma" w:hAnsi="Tahoma" w:cs="Tahoma" w:hint="cs"/>
                <w:b/>
                <w:bCs/>
                <w:cs/>
                <w:lang w:bidi="th-TH"/>
              </w:rPr>
              <w:t>ขั้นที่</w:t>
            </w:r>
            <w:r w:rsidRPr="005C49A1">
              <w:rPr>
                <w:rFonts w:ascii="Tahoma" w:hAnsi="Tahoma" w:cs="Tahoma"/>
                <w:b/>
                <w:bCs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/>
                <w:b/>
                <w:bCs/>
              </w:rPr>
              <w:t>2.1</w:t>
            </w:r>
          </w:p>
        </w:tc>
      </w:tr>
      <w:tr w:rsidR="00C73B0D" w:rsidRPr="00C73B0D" w14:paraId="0708D4E4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6C74D8E3" w14:textId="1DBA73E7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1 person per 4 square metres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9B16F54" w14:textId="7EA3F82F" w:rsidR="00C73B0D" w:rsidRPr="00C73B0D" w:rsidRDefault="005C49A1" w:rsidP="00C73B0D">
            <w:pPr>
              <w:rPr>
                <w:rFonts w:ascii="Tahoma" w:eastAsia="Arial Unicode MS" w:hAnsi="Tahoma" w:cs="Tahoma"/>
              </w:rPr>
            </w:pPr>
            <w:r w:rsidRPr="005C49A1">
              <w:rPr>
                <w:rFonts w:ascii="Tahoma" w:hAnsi="Tahoma" w:cs="Tahoma"/>
              </w:rPr>
              <w:t xml:space="preserve">1 </w:t>
            </w:r>
            <w:r w:rsidRPr="005C49A1">
              <w:rPr>
                <w:rFonts w:ascii="Tahoma" w:hAnsi="Tahoma" w:cs="Tahoma" w:hint="cs"/>
                <w:cs/>
                <w:lang w:bidi="th-TH"/>
              </w:rPr>
              <w:t>คนต่อพื้นที่</w:t>
            </w:r>
            <w:r w:rsidRPr="005C49A1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/>
              </w:rPr>
              <w:t xml:space="preserve">4 </w:t>
            </w:r>
            <w:r w:rsidRPr="005C49A1">
              <w:rPr>
                <w:rFonts w:ascii="Tahoma" w:hAnsi="Tahoma" w:cs="Tahoma" w:hint="cs"/>
                <w:cs/>
                <w:lang w:bidi="th-TH"/>
              </w:rPr>
              <w:t>ตารางเมตร</w:t>
            </w:r>
          </w:p>
        </w:tc>
      </w:tr>
      <w:tr w:rsidR="00C73B0D" w:rsidRPr="00C73B0D" w14:paraId="72DB150B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19B40393" w14:textId="32E52F79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Maximum 20 people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9F9E536" w14:textId="01F3106B" w:rsidR="00C73B0D" w:rsidRPr="00C73B0D" w:rsidRDefault="005C49A1" w:rsidP="00C73B0D">
            <w:pPr>
              <w:rPr>
                <w:rFonts w:ascii="Tahoma" w:eastAsia="Arial Unicode MS" w:hAnsi="Tahoma" w:cs="Tahoma"/>
              </w:rPr>
            </w:pPr>
            <w:r w:rsidRPr="005C49A1">
              <w:rPr>
                <w:rFonts w:ascii="Tahoma" w:hAnsi="Tahoma" w:cs="Tahoma" w:hint="cs"/>
                <w:cs/>
                <w:lang w:bidi="th-TH"/>
              </w:rPr>
              <w:t>จำกัดที่</w:t>
            </w:r>
            <w:r w:rsidRPr="005C49A1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/>
              </w:rPr>
              <w:t xml:space="preserve">20 </w:t>
            </w:r>
            <w:r w:rsidRPr="005C49A1">
              <w:rPr>
                <w:rFonts w:ascii="Tahoma" w:hAnsi="Tahoma" w:cs="Tahoma" w:hint="cs"/>
                <w:cs/>
                <w:lang w:bidi="th-TH"/>
              </w:rPr>
              <w:t>คน</w:t>
            </w:r>
          </w:p>
        </w:tc>
      </w:tr>
      <w:tr w:rsidR="00C73B0D" w:rsidRPr="00C73B0D" w14:paraId="091FF165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5D08560E" w14:textId="7BB2F42A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COVID Safety Plan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3DA4F46" w14:textId="23925DEE" w:rsidR="00C73B0D" w:rsidRPr="00C73B0D" w:rsidRDefault="005C49A1" w:rsidP="00C73B0D">
            <w:pPr>
              <w:rPr>
                <w:rFonts w:ascii="Tahoma" w:eastAsia="Arial Unicode MS" w:hAnsi="Tahoma" w:cs="Tahoma"/>
              </w:rPr>
            </w:pPr>
            <w:r w:rsidRPr="005C49A1">
              <w:rPr>
                <w:rFonts w:ascii="Tahoma" w:hAnsi="Tahoma" w:cs="Tahoma" w:hint="cs"/>
                <w:snapToGrid/>
                <w:cs/>
                <w:lang w:bidi="th-TH"/>
              </w:rPr>
              <w:t>แผนความปลอดภัยจากโรค</w:t>
            </w:r>
            <w:r w:rsidRPr="005C49A1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5C49A1">
              <w:rPr>
                <w:rFonts w:ascii="Tahoma" w:hAnsi="Tahoma" w:cs="Tahoma"/>
                <w:snapToGrid/>
              </w:rPr>
              <w:t>COVID</w:t>
            </w:r>
          </w:p>
        </w:tc>
      </w:tr>
      <w:tr w:rsidR="00C73B0D" w:rsidRPr="00C73B0D" w14:paraId="77BA53A0" w14:textId="77777777" w:rsidTr="009C6F2E">
        <w:trPr>
          <w:trHeight w:val="3517"/>
        </w:trPr>
        <w:tc>
          <w:tcPr>
            <w:tcW w:w="7655" w:type="dxa"/>
            <w:shd w:val="clear" w:color="auto" w:fill="auto"/>
            <w:vAlign w:val="center"/>
          </w:tcPr>
          <w:p w14:paraId="0315D058" w14:textId="77777777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Beauty therapy, tanning or waxing services</w:t>
            </w:r>
          </w:p>
          <w:p w14:paraId="76E680B4" w14:textId="77777777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Nail salons</w:t>
            </w:r>
          </w:p>
          <w:p w14:paraId="03E47734" w14:textId="3F33DCD8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Spa and massage</w:t>
            </w:r>
          </w:p>
          <w:p w14:paraId="6EBDA908" w14:textId="77777777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Tattoo and body modification parlours</w:t>
            </w:r>
          </w:p>
          <w:p w14:paraId="7D0A7903" w14:textId="451F26C7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 xml:space="preserve">Gyms, health clubs, fitness or wellness centres </w:t>
            </w:r>
          </w:p>
          <w:p w14:paraId="15D15184" w14:textId="77777777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 xml:space="preserve">Yoga, barre, </w:t>
            </w:r>
            <w:proofErr w:type="spellStart"/>
            <w:r w:rsidRPr="00C73B0D">
              <w:rPr>
                <w:rFonts w:ascii="Helvetica" w:eastAsia="SimSun" w:hAnsi="Helvetica" w:cs="Tahoma"/>
                <w:lang w:eastAsia="en-AU"/>
              </w:rPr>
              <w:t>pilates</w:t>
            </w:r>
            <w:proofErr w:type="spellEnd"/>
            <w:r w:rsidRPr="00C73B0D">
              <w:rPr>
                <w:rFonts w:ascii="Helvetica" w:eastAsia="SimSun" w:hAnsi="Helvetica" w:cs="Tahoma"/>
                <w:lang w:eastAsia="en-AU"/>
              </w:rPr>
              <w:t xml:space="preserve"> and spin facilities</w:t>
            </w:r>
          </w:p>
          <w:p w14:paraId="1A30FE50" w14:textId="77777777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Galleries, museums, national institutions and historic places</w:t>
            </w:r>
          </w:p>
          <w:p w14:paraId="6498EFDE" w14:textId="2FEC4752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Outdoor amusement/attractions (e.g. zoo)</w:t>
            </w:r>
          </w:p>
          <w:p w14:paraId="5A370950" w14:textId="77777777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Choirs, bands and orchestras</w:t>
            </w:r>
          </w:p>
          <w:p w14:paraId="297C75AD" w14:textId="22E1D810" w:rsidR="00C73B0D" w:rsidRPr="00C73B0D" w:rsidRDefault="00C73B0D" w:rsidP="009C6F2E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Caravan parks and campgrounds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E54516A" w14:textId="77777777" w:rsidR="00BC4D0A" w:rsidRPr="00BC4D0A" w:rsidRDefault="00BC4D0A" w:rsidP="00BC4D0A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บริการประเภทร้านเสริมสวย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ร้านทำผิวสีแทน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ร้านทำแว็กซ์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</w:p>
          <w:p w14:paraId="63C42DFE" w14:textId="77777777" w:rsidR="00BC4D0A" w:rsidRPr="00BC4D0A" w:rsidRDefault="00BC4D0A" w:rsidP="00BC4D0A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ร้านทำเล็บ</w:t>
            </w:r>
          </w:p>
          <w:p w14:paraId="782544FC" w14:textId="77777777" w:rsidR="00BC4D0A" w:rsidRPr="00BC4D0A" w:rsidRDefault="00BC4D0A" w:rsidP="00BC4D0A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ร้านสปาและนวด</w:t>
            </w:r>
          </w:p>
          <w:p w14:paraId="48D45DF9" w14:textId="77777777" w:rsidR="00BC4D0A" w:rsidRPr="00BC4D0A" w:rsidRDefault="00BC4D0A" w:rsidP="00BC4D0A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ร้านสักลายและเจาะแปลงร่างกาย</w:t>
            </w:r>
          </w:p>
          <w:p w14:paraId="1625FEFD" w14:textId="77777777" w:rsidR="00BC4D0A" w:rsidRPr="00BC4D0A" w:rsidRDefault="00BC4D0A" w:rsidP="00BC4D0A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โรงยิม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คลับสุขภาพ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ศูนย์ฟิตเนส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หรือศูนย์สุขภาพ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</w:p>
          <w:p w14:paraId="4AB3E81B" w14:textId="77777777" w:rsidR="00BC4D0A" w:rsidRPr="00BC4D0A" w:rsidRDefault="00BC4D0A" w:rsidP="00BC4D0A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สถานที่สำหรับการทำโยคะ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บาร์เร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พิลาทีส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และปั่นจักรยานสปิน</w:t>
            </w:r>
          </w:p>
          <w:p w14:paraId="72DC367D" w14:textId="77777777" w:rsidR="00BC4D0A" w:rsidRPr="00BC4D0A" w:rsidRDefault="00BC4D0A" w:rsidP="00BC4D0A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หอศิลป์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พิพิธภัณฑ์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สถานบันประจำชาติ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และสถานที่สำคัญทางประวัติศาสตร์</w:t>
            </w:r>
          </w:p>
          <w:p w14:paraId="05233BB8" w14:textId="77777777" w:rsidR="00BC4D0A" w:rsidRPr="00BC4D0A" w:rsidRDefault="00BC4D0A" w:rsidP="00BC4D0A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สวนสนุกกลางแจ้งและสถานที่ท่องเที่ยว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(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เช่น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สวนสัตว์</w:t>
            </w:r>
            <w:r w:rsidRPr="00BC4D0A">
              <w:rPr>
                <w:rFonts w:ascii="Tahoma" w:hAnsi="Tahoma" w:cs="Tahoma"/>
                <w:cs/>
                <w:lang w:bidi="th-TH"/>
              </w:rPr>
              <w:t>)</w:t>
            </w:r>
          </w:p>
          <w:p w14:paraId="33B6C14F" w14:textId="77777777" w:rsidR="00BC4D0A" w:rsidRPr="00BC4D0A" w:rsidRDefault="00BC4D0A" w:rsidP="00BC4D0A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วงประสานเสียงและวงออร์เคสตรา</w:t>
            </w:r>
          </w:p>
          <w:p w14:paraId="26BB3A5A" w14:textId="69C41837" w:rsidR="00C73B0D" w:rsidRPr="00C73B0D" w:rsidRDefault="00BC4D0A" w:rsidP="009C6F2E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eastAsia="Arial Unicode MS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ที่จอดรถคาราแวน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ลานกางเต็นท์พักแรม</w:t>
            </w:r>
          </w:p>
        </w:tc>
      </w:tr>
      <w:tr w:rsidR="009C6F2E" w:rsidRPr="00C73B0D" w14:paraId="5310248F" w14:textId="77777777" w:rsidTr="009C6F2E">
        <w:trPr>
          <w:trHeight w:val="988"/>
        </w:trPr>
        <w:tc>
          <w:tcPr>
            <w:tcW w:w="7655" w:type="dxa"/>
            <w:shd w:val="clear" w:color="auto" w:fill="auto"/>
            <w:vAlign w:val="center"/>
          </w:tcPr>
          <w:p w14:paraId="038B686C" w14:textId="0CD31E3F" w:rsidR="009C6F2E" w:rsidRDefault="009C6F2E" w:rsidP="009C6F2E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lastRenderedPageBreak/>
              <w:t>Indoor sporting centres</w:t>
            </w:r>
          </w:p>
          <w:p w14:paraId="6EF14A2D" w14:textId="714829ED" w:rsidR="009C6F2E" w:rsidRPr="00C73B0D" w:rsidRDefault="009C6F2E" w:rsidP="00CC2ACF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Low contact indoor and outdoor sport (including dance)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482B6AB" w14:textId="1F6ED497" w:rsidR="009C6F2E" w:rsidRDefault="009C6F2E" w:rsidP="009C6F2E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ศูนย์กีฬาในร่ม</w:t>
            </w:r>
          </w:p>
          <w:p w14:paraId="39B7965C" w14:textId="700DD427" w:rsidR="009C6F2E" w:rsidRPr="00B0483D" w:rsidRDefault="009C6F2E" w:rsidP="009C6F2E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  <w:cs/>
                <w:lang w:bidi="th-TH"/>
              </w:rPr>
            </w:pPr>
            <w:r w:rsidRPr="00BC4D0A">
              <w:rPr>
                <w:rFonts w:ascii="Tahoma" w:hAnsi="Tahoma" w:cs="Tahoma" w:hint="cs"/>
                <w:cs/>
                <w:lang w:bidi="th-TH"/>
              </w:rPr>
              <w:t>กีฬาในร่มและกลางแจ้งที่มีการสัมผัสกันในระดับต่ำ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(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รวมถึง</w:t>
            </w:r>
            <w:r w:rsidRPr="00BC4D0A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C4D0A">
              <w:rPr>
                <w:rFonts w:ascii="Tahoma" w:hAnsi="Tahoma" w:cs="Tahoma" w:hint="cs"/>
                <w:cs/>
                <w:lang w:bidi="th-TH"/>
              </w:rPr>
              <w:t>การเต้นรำ</w:t>
            </w:r>
            <w:r w:rsidRPr="00BC4D0A">
              <w:rPr>
                <w:rFonts w:ascii="Tahoma" w:hAnsi="Tahoma" w:cs="Tahoma"/>
                <w:cs/>
                <w:lang w:bidi="th-TH"/>
              </w:rPr>
              <w:t>)</w:t>
            </w:r>
          </w:p>
        </w:tc>
      </w:tr>
      <w:tr w:rsidR="00C73B0D" w:rsidRPr="00C73B0D" w14:paraId="22B002F1" w14:textId="77777777" w:rsidTr="009C6F2E">
        <w:trPr>
          <w:trHeight w:val="3241"/>
        </w:trPr>
        <w:tc>
          <w:tcPr>
            <w:tcW w:w="7655" w:type="dxa"/>
            <w:shd w:val="clear" w:color="auto" w:fill="auto"/>
            <w:vAlign w:val="center"/>
          </w:tcPr>
          <w:p w14:paraId="4D2FC558" w14:textId="77777777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Further easing of restrictions:</w:t>
            </w:r>
          </w:p>
          <w:p w14:paraId="3CB29796" w14:textId="77777777" w:rsidR="00C73B0D" w:rsidRPr="00C73B0D" w:rsidRDefault="00C73B0D" w:rsidP="00C73B0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Restaurants, cafés, clubs and other licensed venues</w:t>
            </w:r>
          </w:p>
          <w:p w14:paraId="2A6E39E6" w14:textId="77777777" w:rsidR="00C73B0D" w:rsidRPr="00C73B0D" w:rsidRDefault="00C73B0D" w:rsidP="00C73B0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Weddings – 20 people</w:t>
            </w:r>
          </w:p>
          <w:p w14:paraId="61AFEF50" w14:textId="77777777" w:rsidR="00C73B0D" w:rsidRPr="00C73B0D" w:rsidRDefault="00C73B0D" w:rsidP="00C73B0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Funerals – 50 people indoors and outdoors</w:t>
            </w:r>
          </w:p>
          <w:p w14:paraId="357CCA32" w14:textId="77777777" w:rsidR="00C73B0D" w:rsidRPr="00C73B0D" w:rsidRDefault="00C73B0D" w:rsidP="00C73B0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Places of worship and religious ceremonies</w:t>
            </w:r>
          </w:p>
          <w:p w14:paraId="0F65BCDB" w14:textId="77777777" w:rsidR="00C73B0D" w:rsidRPr="00C73B0D" w:rsidRDefault="00C73B0D" w:rsidP="00C73B0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Boot camps and personal training</w:t>
            </w:r>
          </w:p>
          <w:p w14:paraId="4D0AC51F" w14:textId="77777777" w:rsidR="00C73B0D" w:rsidRPr="00C73B0D" w:rsidRDefault="00C73B0D" w:rsidP="00C73B0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Pools</w:t>
            </w:r>
          </w:p>
          <w:p w14:paraId="31390C81" w14:textId="77777777" w:rsidR="00C73B0D" w:rsidRPr="00C73B0D" w:rsidRDefault="00C73B0D" w:rsidP="00C73B0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Community centres, facilities or youth centres</w:t>
            </w:r>
          </w:p>
          <w:p w14:paraId="74A18D52" w14:textId="3FFDD273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Universities/CIT and other vocational training providers to increase face-to-face learning where possible</w:t>
            </w:r>
          </w:p>
          <w:p w14:paraId="04AFC311" w14:textId="316D4D9D" w:rsidR="00C73B0D" w:rsidRPr="00C73B0D" w:rsidRDefault="00C73B0D" w:rsidP="00C73B0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b/>
                <w:bCs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Working from home if it works for you and your employer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42F2A4B" w14:textId="77777777" w:rsidR="00B0483D" w:rsidRPr="00B0483D" w:rsidRDefault="00B0483D" w:rsidP="00B0483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0483D">
              <w:rPr>
                <w:rFonts w:ascii="Tahoma" w:hAnsi="Tahoma" w:cs="Tahoma" w:hint="cs"/>
                <w:cs/>
                <w:lang w:bidi="th-TH"/>
              </w:rPr>
              <w:t>มาตรการผ่อนคลายเพิ่มเติม</w:t>
            </w:r>
          </w:p>
          <w:p w14:paraId="3076569D" w14:textId="77777777" w:rsidR="00B0483D" w:rsidRPr="00B0483D" w:rsidRDefault="00B0483D" w:rsidP="00B0483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ร้านอาหาร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</w:t>
            </w: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คาเฟ่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</w:t>
            </w: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สโมสร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</w:t>
            </w: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และสถานประกอบการที่มีใบอนุญาตอื่น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</w:t>
            </w: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ๆ</w:t>
            </w:r>
          </w:p>
          <w:p w14:paraId="46E596EF" w14:textId="77777777" w:rsidR="00B0483D" w:rsidRPr="00B0483D" w:rsidRDefault="00B0483D" w:rsidP="00B0483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งานแต่งงาน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- </w:t>
            </w:r>
            <w:r w:rsidRPr="00B0483D">
              <w:rPr>
                <w:rFonts w:ascii="Helvetica" w:eastAsia="SimSun" w:hAnsi="Helvetica" w:cs="Tahoma"/>
                <w:lang w:eastAsia="en-AU"/>
              </w:rPr>
              <w:t>20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</w:t>
            </w: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คน</w:t>
            </w:r>
          </w:p>
          <w:p w14:paraId="70DC16C1" w14:textId="77777777" w:rsidR="00B0483D" w:rsidRPr="00B0483D" w:rsidRDefault="00B0483D" w:rsidP="00B0483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งานศพ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- </w:t>
            </w:r>
            <w:r w:rsidRPr="00B0483D">
              <w:rPr>
                <w:rFonts w:ascii="Helvetica" w:eastAsia="SimSun" w:hAnsi="Helvetica" w:cs="Tahoma"/>
                <w:lang w:eastAsia="en-AU"/>
              </w:rPr>
              <w:t>50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</w:t>
            </w: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คน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</w:t>
            </w: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ทั้งในร่มและกลางแจ้ง</w:t>
            </w:r>
          </w:p>
          <w:p w14:paraId="4661D257" w14:textId="77777777" w:rsidR="00B0483D" w:rsidRPr="00B0483D" w:rsidRDefault="00B0483D" w:rsidP="00B0483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ศาสนสถานและสถานประกอบศาสนพิธี</w:t>
            </w:r>
          </w:p>
          <w:p w14:paraId="31CF208F" w14:textId="77777777" w:rsidR="00B0483D" w:rsidRPr="00B0483D" w:rsidRDefault="00B0483D" w:rsidP="00B0483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การเข้าค่ายฝึกอบรมและการฝึกส่วนตัว</w:t>
            </w:r>
          </w:p>
          <w:p w14:paraId="7220D654" w14:textId="77777777" w:rsidR="00B0483D" w:rsidRPr="00B0483D" w:rsidRDefault="00B0483D" w:rsidP="00B0483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สระว่ายน้ำ</w:t>
            </w:r>
          </w:p>
          <w:p w14:paraId="70CB402F" w14:textId="77777777" w:rsidR="00B0483D" w:rsidRPr="00B0483D" w:rsidRDefault="00B0483D" w:rsidP="00B0483D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ศูนย์ชุมชน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</w:t>
            </w: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สถานอำนวยความสะดวก</w:t>
            </w:r>
            <w:r w:rsidRPr="00B0483D">
              <w:rPr>
                <w:rFonts w:ascii="Helvetica" w:eastAsia="SimSun" w:hAnsi="Helvetica" w:cs="Tahoma"/>
                <w:cs/>
                <w:lang w:eastAsia="en-AU" w:bidi="th-TH"/>
              </w:rPr>
              <w:t xml:space="preserve"> </w:t>
            </w:r>
            <w:r w:rsidRPr="00B0483D">
              <w:rPr>
                <w:rFonts w:ascii="Helvetica" w:eastAsia="SimSun" w:hAnsi="Helvetica" w:cs="Tahoma" w:hint="cs"/>
                <w:cs/>
                <w:lang w:eastAsia="en-AU" w:bidi="th-TH"/>
              </w:rPr>
              <w:t>หรือศูนย์เยาวชน</w:t>
            </w:r>
          </w:p>
          <w:p w14:paraId="406A4C07" w14:textId="77777777" w:rsidR="00B0483D" w:rsidRPr="00B0483D" w:rsidRDefault="00B0483D" w:rsidP="00B0483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B0483D">
              <w:rPr>
                <w:rFonts w:ascii="Tahoma" w:hAnsi="Tahoma" w:cs="Tahoma" w:hint="cs"/>
                <w:cs/>
                <w:lang w:bidi="th-TH"/>
              </w:rPr>
              <w:t>มหาวิทยาลัย</w:t>
            </w:r>
            <w:r w:rsidRPr="00B0483D">
              <w:rPr>
                <w:rFonts w:ascii="Tahoma" w:hAnsi="Tahoma" w:cs="Tahoma"/>
                <w:cs/>
                <w:lang w:bidi="th-TH"/>
              </w:rPr>
              <w:t>/</w:t>
            </w:r>
            <w:r w:rsidRPr="00B0483D">
              <w:rPr>
                <w:rFonts w:ascii="Tahoma" w:hAnsi="Tahoma" w:cs="Tahoma"/>
              </w:rPr>
              <w:t xml:space="preserve">CIT </w:t>
            </w:r>
            <w:r w:rsidRPr="00B0483D">
              <w:rPr>
                <w:rFonts w:ascii="Tahoma" w:hAnsi="Tahoma" w:cs="Tahoma" w:hint="cs"/>
                <w:cs/>
                <w:lang w:bidi="th-TH"/>
              </w:rPr>
              <w:t>และผู้ให้บริการด้านการฝึกอบรมทางวิชาชีพอื่น</w:t>
            </w:r>
            <w:r w:rsidRPr="00B0483D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0483D">
              <w:rPr>
                <w:rFonts w:ascii="Tahoma" w:hAnsi="Tahoma" w:cs="Tahoma" w:hint="cs"/>
                <w:cs/>
                <w:lang w:bidi="th-TH"/>
              </w:rPr>
              <w:t>ๆ</w:t>
            </w:r>
            <w:r w:rsidRPr="00B0483D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0483D">
              <w:rPr>
                <w:rFonts w:ascii="Tahoma" w:hAnsi="Tahoma" w:cs="Tahoma" w:hint="cs"/>
                <w:cs/>
                <w:lang w:bidi="th-TH"/>
              </w:rPr>
              <w:t>เพื่อเพิ่มการเรียนรู้แบบตัวต่อตัวที่อาจเป็นไปได้</w:t>
            </w:r>
          </w:p>
          <w:p w14:paraId="65DB21E4" w14:textId="48F3733F" w:rsidR="00C73B0D" w:rsidRPr="00C73B0D" w:rsidRDefault="00B0483D" w:rsidP="00B0483D">
            <w:pPr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ahoma" w:eastAsia="Arial Unicode MS" w:hAnsi="Tahoma" w:cs="Tahoma"/>
              </w:rPr>
            </w:pPr>
            <w:r w:rsidRPr="00B0483D">
              <w:rPr>
                <w:rFonts w:ascii="Tahoma" w:hAnsi="Tahoma" w:cs="Tahoma" w:hint="cs"/>
                <w:cs/>
                <w:lang w:bidi="th-TH"/>
              </w:rPr>
              <w:t>ทำงานจากที่บ้าน</w:t>
            </w:r>
            <w:r w:rsidRPr="00B0483D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B0483D">
              <w:rPr>
                <w:rFonts w:ascii="Tahoma" w:hAnsi="Tahoma" w:cs="Tahoma" w:hint="cs"/>
                <w:cs/>
                <w:lang w:bidi="th-TH"/>
              </w:rPr>
              <w:t>หากเป็นผลดีทั้งกับคุณและนายจ้าง</w:t>
            </w:r>
          </w:p>
        </w:tc>
      </w:tr>
      <w:tr w:rsidR="00C73B0D" w:rsidRPr="00C73B0D" w14:paraId="271B46B5" w14:textId="77777777" w:rsidTr="009C6F2E">
        <w:trPr>
          <w:trHeight w:val="542"/>
        </w:trPr>
        <w:tc>
          <w:tcPr>
            <w:tcW w:w="7655" w:type="dxa"/>
            <w:shd w:val="clear" w:color="auto" w:fill="auto"/>
            <w:vAlign w:val="center"/>
          </w:tcPr>
          <w:p w14:paraId="3ED2D6D0" w14:textId="637919B6" w:rsidR="00C73B0D" w:rsidRPr="00C73B0D" w:rsidRDefault="00C73B0D" w:rsidP="009C6F2E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lang w:eastAsia="en-AU"/>
              </w:rPr>
              <w:t>Step 2.2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3987BAEF" w14:textId="4E913521" w:rsidR="00C73B0D" w:rsidRPr="00C73B0D" w:rsidRDefault="00E53439" w:rsidP="00C73B0D">
            <w:pPr>
              <w:rPr>
                <w:rFonts w:ascii="Tahoma" w:eastAsia="Arial Unicode MS" w:hAnsi="Tahoma" w:cs="Tahoma"/>
              </w:rPr>
            </w:pPr>
            <w:r w:rsidRPr="00E53439">
              <w:rPr>
                <w:rFonts w:ascii="Tahoma" w:hAnsi="Tahoma" w:cs="Tahoma" w:hint="cs"/>
                <w:b/>
                <w:bCs/>
                <w:cs/>
                <w:lang w:bidi="th-TH"/>
              </w:rPr>
              <w:t>ขั้นที่</w:t>
            </w:r>
            <w:r w:rsidRPr="00E53439">
              <w:rPr>
                <w:rFonts w:ascii="Tahoma" w:hAnsi="Tahoma" w:cs="Tahoma"/>
                <w:b/>
                <w:bCs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/>
                <w:b/>
                <w:bCs/>
              </w:rPr>
              <w:t>2.2</w:t>
            </w:r>
          </w:p>
        </w:tc>
      </w:tr>
      <w:tr w:rsidR="00C73B0D" w:rsidRPr="00C73B0D" w14:paraId="7C5752FB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64817D53" w14:textId="3A99215D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1 person per 4 square metres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6B1C174" w14:textId="02B8884B" w:rsidR="00C73B0D" w:rsidRPr="00C73B0D" w:rsidRDefault="00E53439" w:rsidP="00C73B0D">
            <w:pPr>
              <w:rPr>
                <w:rFonts w:ascii="Tahoma" w:eastAsia="Arial Unicode MS" w:hAnsi="Tahoma" w:cs="Tahoma"/>
              </w:rPr>
            </w:pPr>
            <w:r w:rsidRPr="00E53439">
              <w:rPr>
                <w:rFonts w:ascii="Tahoma" w:hAnsi="Tahoma" w:cs="Tahoma"/>
              </w:rPr>
              <w:t xml:space="preserve">1 </w:t>
            </w:r>
            <w:r w:rsidRPr="00E53439">
              <w:rPr>
                <w:rFonts w:ascii="Tahoma" w:hAnsi="Tahoma" w:cs="Tahoma" w:hint="cs"/>
                <w:cs/>
                <w:lang w:bidi="th-TH"/>
              </w:rPr>
              <w:t>คนต่อพื้นที่</w:t>
            </w:r>
            <w:r w:rsidRPr="00E53439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/>
              </w:rPr>
              <w:t xml:space="preserve">4 </w:t>
            </w:r>
            <w:r w:rsidRPr="00E53439">
              <w:rPr>
                <w:rFonts w:ascii="Tahoma" w:hAnsi="Tahoma" w:cs="Tahoma" w:hint="cs"/>
                <w:cs/>
                <w:lang w:bidi="th-TH"/>
              </w:rPr>
              <w:t>ตารางเมตร</w:t>
            </w:r>
          </w:p>
        </w:tc>
      </w:tr>
      <w:tr w:rsidR="00C73B0D" w:rsidRPr="00C73B0D" w14:paraId="0F22BFC7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18A0ADD1" w14:textId="5068C7C6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Maximum 100 people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738F52D" w14:textId="64405072" w:rsidR="00C73B0D" w:rsidRPr="00C73B0D" w:rsidRDefault="00E53439" w:rsidP="00C73B0D">
            <w:pPr>
              <w:rPr>
                <w:rFonts w:ascii="Tahoma" w:eastAsia="Arial Unicode MS" w:hAnsi="Tahoma" w:cs="Tahoma"/>
              </w:rPr>
            </w:pPr>
            <w:r w:rsidRPr="00E53439">
              <w:rPr>
                <w:rFonts w:ascii="Tahoma" w:hAnsi="Tahoma" w:cs="Tahoma" w:hint="cs"/>
                <w:snapToGrid/>
                <w:cs/>
                <w:lang w:bidi="th-TH"/>
              </w:rPr>
              <w:t>จำกัดที่</w:t>
            </w:r>
            <w:r w:rsidRPr="00E53439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/>
                <w:snapToGrid/>
              </w:rPr>
              <w:t xml:space="preserve">100 </w:t>
            </w:r>
            <w:r w:rsidRPr="00E53439">
              <w:rPr>
                <w:rFonts w:ascii="Tahoma" w:hAnsi="Tahoma" w:cs="Tahoma" w:hint="cs"/>
                <w:snapToGrid/>
                <w:cs/>
                <w:lang w:bidi="th-TH"/>
              </w:rPr>
              <w:t>คน</w:t>
            </w:r>
          </w:p>
        </w:tc>
      </w:tr>
      <w:tr w:rsidR="00C73B0D" w:rsidRPr="00C73B0D" w14:paraId="5873C5BF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1729401C" w14:textId="0952DF79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COVID Safety Plan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48D3695" w14:textId="02357AB8" w:rsidR="00C73B0D" w:rsidRPr="00C73B0D" w:rsidRDefault="00E53439" w:rsidP="00C73B0D">
            <w:pPr>
              <w:rPr>
                <w:rFonts w:ascii="Tahoma" w:eastAsia="Arial Unicode MS" w:hAnsi="Tahoma" w:cs="Tahoma"/>
              </w:rPr>
            </w:pPr>
            <w:r w:rsidRPr="00E53439">
              <w:rPr>
                <w:rFonts w:ascii="Tahoma" w:hAnsi="Tahoma" w:cs="Tahoma" w:hint="cs"/>
                <w:snapToGrid/>
                <w:cs/>
                <w:lang w:bidi="th-TH"/>
              </w:rPr>
              <w:t>แผนความปลอดภัยจากโรค</w:t>
            </w:r>
            <w:r w:rsidRPr="00E53439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/>
                <w:snapToGrid/>
              </w:rPr>
              <w:t>COVID</w:t>
            </w:r>
          </w:p>
        </w:tc>
      </w:tr>
      <w:tr w:rsidR="00C73B0D" w:rsidRPr="00C73B0D" w14:paraId="3373F6C4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793A1BE9" w14:textId="57E1B688" w:rsidR="00C73B0D" w:rsidRPr="00C73B0D" w:rsidRDefault="00C73B0D" w:rsidP="00C73B0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ind w:hanging="404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All indoor and outdoor gatherings to maximum 100 people within the 1 per 4sqm rule</w:t>
            </w:r>
          </w:p>
          <w:p w14:paraId="5166D102" w14:textId="28FC0CA2" w:rsidR="00C73B0D" w:rsidRPr="00C73B0D" w:rsidRDefault="00C73B0D" w:rsidP="00C73B0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ind w:hanging="404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For hospitality venues – maximum number of patrons excludes staff and alcohol can be served without food</w:t>
            </w:r>
          </w:p>
          <w:p w14:paraId="277FA637" w14:textId="77777777" w:rsidR="00C73B0D" w:rsidRPr="00CC6B1B" w:rsidRDefault="00C73B0D" w:rsidP="00CC6B1B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C6B1B">
              <w:rPr>
                <w:rFonts w:ascii="Helvetica" w:eastAsia="SimSun" w:hAnsi="Helvetica" w:cs="Tahoma"/>
                <w:snapToGrid/>
                <w:lang w:eastAsia="en-AU"/>
              </w:rPr>
              <w:t>Reopening of:</w:t>
            </w:r>
          </w:p>
          <w:p w14:paraId="2B271C12" w14:textId="77777777" w:rsidR="00C73B0D" w:rsidRPr="00C73B0D" w:rsidRDefault="00C73B0D" w:rsidP="00C73B0D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884" w:hanging="426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Cinemas and movie theatres</w:t>
            </w:r>
          </w:p>
          <w:p w14:paraId="60F914CB" w14:textId="785753D5" w:rsidR="00C73B0D" w:rsidRPr="00C73B0D" w:rsidRDefault="00C73B0D" w:rsidP="00C73B0D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884" w:hanging="426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Indoor amusement centres, arcades and outdoor/indoor play centres</w:t>
            </w:r>
          </w:p>
          <w:p w14:paraId="6C76257F" w14:textId="06200A8A" w:rsidR="00C73B0D" w:rsidRPr="00C73B0D" w:rsidRDefault="00C73B0D" w:rsidP="00C73B0D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884" w:hanging="426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Betting agencies (Tab and Keno)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357D438" w14:textId="77777777" w:rsidR="00E53439" w:rsidRPr="00E53439" w:rsidRDefault="00E53439" w:rsidP="00E53439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Tahoma" w:hAnsi="Tahoma" w:cs="Tahoma"/>
                <w:snapToGrid/>
              </w:rPr>
            </w:pPr>
            <w:r w:rsidRPr="00E53439">
              <w:rPr>
                <w:rFonts w:ascii="Tahoma" w:hAnsi="Tahoma" w:cs="Tahoma" w:hint="cs"/>
                <w:snapToGrid/>
                <w:cs/>
                <w:lang w:bidi="th-TH"/>
              </w:rPr>
              <w:t>การชุมนุมทุกประเภททั้งในร่มและกลางแจ้งจำกัดที่</w:t>
            </w:r>
            <w:r w:rsidRPr="00E53439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/>
                <w:snapToGrid/>
              </w:rPr>
              <w:t>100</w:t>
            </w:r>
            <w:r w:rsidRPr="00E53439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 w:hint="cs"/>
                <w:snapToGrid/>
                <w:cs/>
                <w:lang w:bidi="th-TH"/>
              </w:rPr>
              <w:t>คนด้วยหลัก</w:t>
            </w:r>
            <w:r w:rsidRPr="00E53439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/>
                <w:snapToGrid/>
              </w:rPr>
              <w:t>1</w:t>
            </w:r>
            <w:r w:rsidRPr="00E53439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 w:hint="cs"/>
                <w:snapToGrid/>
                <w:cs/>
                <w:lang w:bidi="th-TH"/>
              </w:rPr>
              <w:t>คนต่อพื้นที่</w:t>
            </w:r>
            <w:r w:rsidRPr="00E53439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/>
                <w:snapToGrid/>
              </w:rPr>
              <w:t>4</w:t>
            </w:r>
            <w:r w:rsidRPr="00E53439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 w:hint="cs"/>
                <w:snapToGrid/>
                <w:cs/>
                <w:lang w:bidi="th-TH"/>
              </w:rPr>
              <w:t>ตารางเมตร</w:t>
            </w:r>
          </w:p>
          <w:p w14:paraId="6B753A8A" w14:textId="77777777" w:rsidR="00E53439" w:rsidRPr="00E53439" w:rsidRDefault="00E53439" w:rsidP="00E53439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Tahoma" w:hAnsi="Tahoma" w:cs="Tahoma"/>
                <w:snapToGrid/>
              </w:rPr>
            </w:pPr>
            <w:r w:rsidRPr="00E53439">
              <w:rPr>
                <w:rFonts w:ascii="Tahoma" w:hAnsi="Tahoma" w:cs="Tahoma" w:hint="cs"/>
                <w:snapToGrid/>
                <w:cs/>
                <w:lang w:bidi="th-TH"/>
              </w:rPr>
              <w:t>สำหรับสถานประกอบการด้านการต้อนรับ</w:t>
            </w:r>
            <w:r w:rsidRPr="00E53439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E53439">
              <w:rPr>
                <w:rFonts w:ascii="Tahoma" w:hAnsi="Tahoma" w:cs="Tahoma" w:hint="cs"/>
                <w:snapToGrid/>
                <w:cs/>
                <w:lang w:bidi="th-TH"/>
              </w:rPr>
              <w:t>จำนวนสูงสุดของลูกค้าไม่นับรวมพนักงานและสามารถให้บริการแอลกอฮอล์ได้โดยไม่ต้องเสิร์ฟพร้อมกับอาหาร</w:t>
            </w:r>
          </w:p>
          <w:p w14:paraId="0B53A3F1" w14:textId="77777777" w:rsidR="00E53439" w:rsidRPr="00CC6B1B" w:rsidRDefault="00E53439" w:rsidP="00CC6B1B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Tahoma" w:hAnsi="Tahoma" w:cs="Tahoma"/>
                <w:snapToGrid/>
              </w:rPr>
            </w:pPr>
            <w:bookmarkStart w:id="0" w:name="_GoBack"/>
            <w:bookmarkEnd w:id="0"/>
            <w:r w:rsidRPr="00CC6B1B">
              <w:rPr>
                <w:rFonts w:ascii="Tahoma" w:hAnsi="Tahoma" w:cs="Tahoma" w:hint="cs"/>
                <w:snapToGrid/>
                <w:cs/>
                <w:lang w:bidi="th-TH"/>
              </w:rPr>
              <w:t>การกลับมาเปิดใหม่ของ</w:t>
            </w:r>
          </w:p>
          <w:p w14:paraId="22C505EE" w14:textId="77777777" w:rsidR="00E53439" w:rsidRPr="007C6DEB" w:rsidRDefault="00E53439" w:rsidP="007C6DE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884" w:hanging="426"/>
              <w:rPr>
                <w:rFonts w:ascii="Helvetica" w:eastAsia="SimSun" w:hAnsi="Helvetica" w:cs="Tahoma"/>
                <w:snapToGrid/>
                <w:lang w:eastAsia="en-AU"/>
              </w:rPr>
            </w:pPr>
            <w:r w:rsidRPr="007C6DEB">
              <w:rPr>
                <w:rFonts w:ascii="Helvetica" w:eastAsia="SimSun" w:hAnsi="Helvetica" w:cs="Tahoma" w:hint="cs"/>
                <w:snapToGrid/>
                <w:cs/>
                <w:lang w:eastAsia="en-AU" w:bidi="th-TH"/>
              </w:rPr>
              <w:t>โรงหนังหรือโรงภาพยนตร์</w:t>
            </w:r>
          </w:p>
          <w:p w14:paraId="7B8149D5" w14:textId="77777777" w:rsidR="00E53439" w:rsidRPr="007C6DEB" w:rsidRDefault="00E53439" w:rsidP="007C6DE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884" w:hanging="426"/>
              <w:rPr>
                <w:rFonts w:ascii="Helvetica" w:eastAsia="SimSun" w:hAnsi="Helvetica" w:cs="Tahoma"/>
                <w:snapToGrid/>
                <w:lang w:eastAsia="en-AU"/>
              </w:rPr>
            </w:pPr>
            <w:r w:rsidRPr="007C6DEB">
              <w:rPr>
                <w:rFonts w:ascii="Helvetica" w:eastAsia="SimSun" w:hAnsi="Helvetica" w:cs="Tahoma" w:hint="cs"/>
                <w:snapToGrid/>
                <w:cs/>
                <w:lang w:eastAsia="en-AU" w:bidi="th-TH"/>
              </w:rPr>
              <w:t>สวนสนุกในร่ม</w:t>
            </w:r>
            <w:r w:rsidRPr="007C6DEB">
              <w:rPr>
                <w:rFonts w:ascii="Helvetica" w:eastAsia="SimSun" w:hAnsi="Helvetica" w:cs="Tahoma"/>
                <w:snapToGrid/>
                <w:cs/>
                <w:lang w:eastAsia="en-AU" w:bidi="th-TH"/>
              </w:rPr>
              <w:t xml:space="preserve"> </w:t>
            </w:r>
            <w:r w:rsidRPr="007C6DEB">
              <w:rPr>
                <w:rFonts w:ascii="Helvetica" w:eastAsia="SimSun" w:hAnsi="Helvetica" w:cs="Tahoma" w:hint="cs"/>
                <w:snapToGrid/>
                <w:cs/>
                <w:lang w:eastAsia="en-AU" w:bidi="th-TH"/>
              </w:rPr>
              <w:t>อาเขต</w:t>
            </w:r>
            <w:r w:rsidRPr="007C6DEB">
              <w:rPr>
                <w:rFonts w:ascii="Helvetica" w:eastAsia="SimSun" w:hAnsi="Helvetica" w:cs="Tahoma"/>
                <w:snapToGrid/>
                <w:cs/>
                <w:lang w:eastAsia="en-AU" w:bidi="th-TH"/>
              </w:rPr>
              <w:t xml:space="preserve"> </w:t>
            </w:r>
            <w:r w:rsidRPr="007C6DEB">
              <w:rPr>
                <w:rFonts w:ascii="Helvetica" w:eastAsia="SimSun" w:hAnsi="Helvetica" w:cs="Tahoma" w:hint="cs"/>
                <w:snapToGrid/>
                <w:cs/>
                <w:lang w:eastAsia="en-AU" w:bidi="th-TH"/>
              </w:rPr>
              <w:t>และศูนย์เครื่องเล่นต่าง</w:t>
            </w:r>
            <w:r w:rsidRPr="007C6DEB">
              <w:rPr>
                <w:rFonts w:ascii="Helvetica" w:eastAsia="SimSun" w:hAnsi="Helvetica" w:cs="Tahoma"/>
                <w:snapToGrid/>
                <w:cs/>
                <w:lang w:eastAsia="en-AU" w:bidi="th-TH"/>
              </w:rPr>
              <w:t xml:space="preserve"> </w:t>
            </w:r>
            <w:r w:rsidRPr="007C6DEB">
              <w:rPr>
                <w:rFonts w:ascii="Helvetica" w:eastAsia="SimSun" w:hAnsi="Helvetica" w:cs="Tahoma" w:hint="cs"/>
                <w:snapToGrid/>
                <w:cs/>
                <w:lang w:eastAsia="en-AU" w:bidi="th-TH"/>
              </w:rPr>
              <w:t>ๆ</w:t>
            </w:r>
            <w:r w:rsidRPr="007C6DEB">
              <w:rPr>
                <w:rFonts w:ascii="Helvetica" w:eastAsia="SimSun" w:hAnsi="Helvetica" w:cs="Tahoma"/>
                <w:snapToGrid/>
                <w:cs/>
                <w:lang w:eastAsia="en-AU" w:bidi="th-TH"/>
              </w:rPr>
              <w:t xml:space="preserve"> </w:t>
            </w:r>
            <w:r w:rsidRPr="007C6DEB">
              <w:rPr>
                <w:rFonts w:ascii="Helvetica" w:eastAsia="SimSun" w:hAnsi="Helvetica" w:cs="Tahoma" w:hint="cs"/>
                <w:snapToGrid/>
                <w:cs/>
                <w:lang w:eastAsia="en-AU" w:bidi="th-TH"/>
              </w:rPr>
              <w:t>ทั้งในอาคารหรือนอกอาคาร</w:t>
            </w:r>
          </w:p>
          <w:p w14:paraId="0B8975AC" w14:textId="29FA706F" w:rsidR="00C73B0D" w:rsidRPr="00C73B0D" w:rsidRDefault="00E53439" w:rsidP="007C6DEB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884" w:hanging="426"/>
              <w:rPr>
                <w:rFonts w:ascii="Tahoma" w:eastAsia="Arial Unicode MS" w:hAnsi="Tahoma" w:cs="Tahoma"/>
              </w:rPr>
            </w:pPr>
            <w:r w:rsidRPr="007C6DEB">
              <w:rPr>
                <w:rFonts w:ascii="Helvetica" w:eastAsia="SimSun" w:hAnsi="Helvetica" w:cs="Tahoma" w:hint="cs"/>
                <w:snapToGrid/>
                <w:cs/>
                <w:lang w:eastAsia="en-AU" w:bidi="th-TH"/>
              </w:rPr>
              <w:t>ร้านค้าตัวแทนการเล่นพนัน</w:t>
            </w:r>
            <w:r w:rsidRPr="007C6DEB">
              <w:rPr>
                <w:rFonts w:ascii="Helvetica" w:eastAsia="SimSun" w:hAnsi="Helvetica" w:cs="Tahoma"/>
                <w:snapToGrid/>
                <w:cs/>
                <w:lang w:eastAsia="en-AU" w:bidi="th-TH"/>
              </w:rPr>
              <w:t xml:space="preserve"> (</w:t>
            </w:r>
            <w:r w:rsidRPr="007C6DEB">
              <w:rPr>
                <w:rFonts w:ascii="Helvetica" w:eastAsia="SimSun" w:hAnsi="Helvetica" w:cs="Tahoma"/>
                <w:snapToGrid/>
                <w:lang w:eastAsia="en-AU"/>
              </w:rPr>
              <w:t xml:space="preserve">Tab </w:t>
            </w:r>
            <w:r w:rsidRPr="007C6DEB">
              <w:rPr>
                <w:rFonts w:ascii="Helvetica" w:eastAsia="SimSun" w:hAnsi="Helvetica" w:cs="Tahoma" w:hint="cs"/>
                <w:snapToGrid/>
                <w:cs/>
                <w:lang w:eastAsia="en-AU" w:bidi="th-TH"/>
              </w:rPr>
              <w:t>และ</w:t>
            </w:r>
            <w:r w:rsidRPr="007C6DEB">
              <w:rPr>
                <w:rFonts w:ascii="Helvetica" w:eastAsia="SimSun" w:hAnsi="Helvetica" w:cs="Tahoma"/>
                <w:snapToGrid/>
                <w:cs/>
                <w:lang w:eastAsia="en-AU" w:bidi="th-TH"/>
              </w:rPr>
              <w:t xml:space="preserve"> </w:t>
            </w:r>
            <w:r w:rsidRPr="007C6DEB">
              <w:rPr>
                <w:rFonts w:ascii="Helvetica" w:eastAsia="SimSun" w:hAnsi="Helvetica" w:cs="Tahoma"/>
                <w:snapToGrid/>
                <w:lang w:eastAsia="en-AU"/>
              </w:rPr>
              <w:t>Keno)</w:t>
            </w:r>
          </w:p>
        </w:tc>
      </w:tr>
      <w:tr w:rsidR="00C73B0D" w:rsidRPr="00C73B0D" w14:paraId="7298D359" w14:textId="77777777" w:rsidTr="009C6F2E">
        <w:trPr>
          <w:trHeight w:val="2689"/>
        </w:trPr>
        <w:tc>
          <w:tcPr>
            <w:tcW w:w="7655" w:type="dxa"/>
            <w:shd w:val="clear" w:color="auto" w:fill="auto"/>
            <w:vAlign w:val="center"/>
          </w:tcPr>
          <w:p w14:paraId="6793C439" w14:textId="77777777" w:rsidR="00C73B0D" w:rsidRPr="00C73B0D" w:rsidRDefault="00C73B0D" w:rsidP="00C73B0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lastRenderedPageBreak/>
              <w:t>All performances in all locations (including concert venues, theatres, arenas, auditoriums or outdoor venues)</w:t>
            </w:r>
          </w:p>
          <w:p w14:paraId="2ADBAB81" w14:textId="77777777" w:rsidR="00C73B0D" w:rsidRPr="00C73B0D" w:rsidRDefault="00C73B0D" w:rsidP="00C73B0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Return to full-contact training for all sports</w:t>
            </w:r>
          </w:p>
          <w:p w14:paraId="484F43D0" w14:textId="77777777" w:rsidR="00C73B0D" w:rsidRPr="00C73B0D" w:rsidRDefault="00C73B0D" w:rsidP="00C73B0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Circuit training in gyms</w:t>
            </w:r>
          </w:p>
          <w:p w14:paraId="23E95523" w14:textId="7C710559" w:rsidR="00C73B0D" w:rsidRPr="00C73B0D" w:rsidRDefault="00C73B0D" w:rsidP="00C73B0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Universities/CIT and other vocational training providers to increase face-to-face learning where possible</w:t>
            </w:r>
          </w:p>
          <w:p w14:paraId="003EE549" w14:textId="4E01A52F" w:rsidR="00C73B0D" w:rsidRPr="00C73B0D" w:rsidRDefault="00C73B0D" w:rsidP="00C73B0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Working from home if it works for you and your employer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4517E7FE" w14:textId="77777777" w:rsidR="004D6B05" w:rsidRPr="004D6B05" w:rsidRDefault="004D6B05" w:rsidP="004D6B0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ahoma" w:hAnsi="Tahoma" w:cs="Tahoma"/>
                <w:snapToGrid/>
              </w:rPr>
            </w:pP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การแสดงทุกประเภทในทุกสถานที่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(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ซึ่งรวมถึง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สถานที่จัดคอนเสิร์ต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โรงละครเวที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เวทีการแสดง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หอประชุม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หรือสถานที่จัดแสดงกลางแจ้ง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>)</w:t>
            </w:r>
          </w:p>
          <w:p w14:paraId="412BCF58" w14:textId="77777777" w:rsidR="004D6B05" w:rsidRPr="004D6B05" w:rsidRDefault="004D6B05" w:rsidP="004D6B0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ahoma" w:hAnsi="Tahoma" w:cs="Tahoma"/>
                <w:snapToGrid/>
              </w:rPr>
            </w:pP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การกลับมาของการแข่งขันกีฬาทุกประเภทที่มีการสัมผัสตัว</w:t>
            </w:r>
          </w:p>
          <w:p w14:paraId="48BE352A" w14:textId="77777777" w:rsidR="004D6B05" w:rsidRPr="004D6B05" w:rsidRDefault="004D6B05" w:rsidP="004D6B0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ahoma" w:hAnsi="Tahoma" w:cs="Tahoma"/>
                <w:snapToGrid/>
              </w:rPr>
            </w:pP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การฝึกแบบเซอร์กิตในโรงยิม</w:t>
            </w:r>
          </w:p>
          <w:p w14:paraId="440A7010" w14:textId="77777777" w:rsidR="004D6B05" w:rsidRPr="004D6B05" w:rsidRDefault="004D6B05" w:rsidP="004D6B0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ahoma" w:hAnsi="Tahoma" w:cs="Tahoma"/>
                <w:snapToGrid/>
              </w:rPr>
            </w:pP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มหาวิทยาลัย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>/</w:t>
            </w:r>
            <w:r w:rsidRPr="004D6B05">
              <w:rPr>
                <w:rFonts w:ascii="Tahoma" w:hAnsi="Tahoma" w:cs="Tahoma"/>
                <w:snapToGrid/>
              </w:rPr>
              <w:t xml:space="preserve">CIT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และผู้ให้บริการด้านการฝึกอบรมทางวิชาชีพอื่น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ๆ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เพื่อเพิ่มการเรียนรู้แบบตัวต่อตัวที่อาจเป็นไปได้</w:t>
            </w:r>
          </w:p>
          <w:p w14:paraId="07EEE376" w14:textId="5F79ED8D" w:rsidR="00C73B0D" w:rsidRPr="00C73B0D" w:rsidRDefault="004D6B05" w:rsidP="004D6B0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ahoma" w:eastAsia="Arial Unicode MS" w:hAnsi="Tahoma" w:cs="Tahoma"/>
              </w:rPr>
            </w:pP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ทำงานจากที่บ้าน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หากเป็นผลดีทั้งกับคุณและนายจ้าง</w:t>
            </w:r>
          </w:p>
        </w:tc>
      </w:tr>
      <w:tr w:rsidR="00C73B0D" w:rsidRPr="00C73B0D" w14:paraId="2E72BA62" w14:textId="77777777" w:rsidTr="00F61FAD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38B1EC81" w14:textId="7A1A292F" w:rsidR="00C73B0D" w:rsidRPr="00C73B0D" w:rsidRDefault="00C73B0D" w:rsidP="00C73B0D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>From 12 Noon Friday 17 July 2020: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1CCAE2FD" w14:textId="3CAE34F8" w:rsidR="00C73B0D" w:rsidRPr="00C73B0D" w:rsidRDefault="004D6B05" w:rsidP="00C73B0D">
            <w:pPr>
              <w:rPr>
                <w:rFonts w:ascii="Tahoma" w:eastAsia="Arial Unicode MS" w:hAnsi="Tahoma" w:cs="Tahoma"/>
              </w:rPr>
            </w:pPr>
            <w:r w:rsidRPr="004D6B05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ตั้งแต่เวลา</w:t>
            </w:r>
            <w:r w:rsidRPr="004D6B05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/>
                <w:b/>
                <w:bCs/>
                <w:snapToGrid/>
              </w:rPr>
              <w:t xml:space="preserve">12.00 </w:t>
            </w:r>
            <w:r w:rsidRPr="004D6B05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น</w:t>
            </w:r>
            <w:r w:rsidRPr="004D6B05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. </w:t>
            </w:r>
            <w:r w:rsidRPr="004D6B05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เที่ยงวันของวันศุกร์ที่</w:t>
            </w:r>
            <w:r w:rsidRPr="004D6B05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/>
                <w:b/>
                <w:bCs/>
                <w:snapToGrid/>
              </w:rPr>
              <w:t xml:space="preserve">17 </w:t>
            </w:r>
            <w:r w:rsidRPr="004D6B05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กรกฎาคม</w:t>
            </w:r>
            <w:r w:rsidRPr="004D6B05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/>
                <w:b/>
                <w:bCs/>
                <w:snapToGrid/>
              </w:rPr>
              <w:t>2020</w:t>
            </w:r>
          </w:p>
        </w:tc>
      </w:tr>
      <w:tr w:rsidR="00C73B0D" w:rsidRPr="00C73B0D" w14:paraId="2C35B0A6" w14:textId="77777777" w:rsidTr="00F61FAD">
        <w:trPr>
          <w:trHeight w:val="795"/>
        </w:trPr>
        <w:tc>
          <w:tcPr>
            <w:tcW w:w="7655" w:type="dxa"/>
            <w:shd w:val="clear" w:color="auto" w:fill="auto"/>
            <w:vAlign w:val="center"/>
          </w:tcPr>
          <w:p w14:paraId="02651D78" w14:textId="1DD99B6C" w:rsidR="00C73B0D" w:rsidRPr="00C73B0D" w:rsidRDefault="00C73B0D" w:rsidP="00C73B0D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Return to full-contact competition for sport, dance and martial arts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7C282C3A" w14:textId="75771AFA" w:rsidR="00C73B0D" w:rsidRPr="00C73B0D" w:rsidRDefault="004D6B05" w:rsidP="002C69F8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Tahoma" w:eastAsia="Arial Unicode MS" w:hAnsi="Tahoma" w:cs="Tahoma"/>
              </w:rPr>
            </w:pP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การกลับมาของการแข่งขันกีฬาที่มีการสัมผัสตัว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การแข่งขันเต้นรำ</w:t>
            </w:r>
            <w:r w:rsidRPr="004D6B05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4D6B05">
              <w:rPr>
                <w:rFonts w:ascii="Tahoma" w:hAnsi="Tahoma" w:cs="Tahoma" w:hint="cs"/>
                <w:snapToGrid/>
                <w:cs/>
                <w:lang w:bidi="th-TH"/>
              </w:rPr>
              <w:t>และการแข่งขันศิลปะการต่อสู้</w:t>
            </w:r>
          </w:p>
        </w:tc>
      </w:tr>
    </w:tbl>
    <w:p w14:paraId="3F52ED1F" w14:textId="64392061" w:rsidR="002A2621" w:rsidRDefault="002A2621" w:rsidP="003618C6">
      <w:pPr>
        <w:ind w:left="-426"/>
        <w:rPr>
          <w:rFonts w:ascii="Arial" w:eastAsia="Arial Unicode MS" w:hAnsi="Arial" w:cs="Tahoma"/>
        </w:rPr>
      </w:pPr>
    </w:p>
    <w:p w14:paraId="7E9C0EC3" w14:textId="43EF53C3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4F6D42AB" w14:textId="2DA38A5D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75FFEF5E" w14:textId="768EE454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62DA5C08" w14:textId="6E097FF0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7D7DFCA4" w14:textId="6552137E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18C2A29D" w14:textId="7DE532B4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5CD72324" w14:textId="446C10BE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00CB1BC0" w14:textId="0AF4363F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55D1C9C8" w14:textId="6C36DA27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0F5C0042" w14:textId="5782A1A4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497FFD39" w14:textId="4E225C15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17336C72" w14:textId="2AD40A96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23A6E6AC" w14:textId="54EC2794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02B74378" w14:textId="4BA3F8E2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6C8FC8F9" w14:textId="631DE540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0CF0BE91" w14:textId="0ACB6CE3" w:rsidR="009C6F2E" w:rsidRDefault="009C6F2E" w:rsidP="003618C6">
      <w:pPr>
        <w:ind w:left="-426"/>
        <w:rPr>
          <w:rFonts w:ascii="Arial" w:eastAsia="Arial Unicode MS" w:hAnsi="Arial" w:cs="Tahoma"/>
        </w:rPr>
      </w:pPr>
    </w:p>
    <w:p w14:paraId="391CFA63" w14:textId="27BE6B1A" w:rsidR="009C6F2E" w:rsidRDefault="009C6F2E" w:rsidP="003618C6">
      <w:pPr>
        <w:ind w:left="-426"/>
        <w:rPr>
          <w:rFonts w:ascii="Arial" w:eastAsia="Arial Unicode MS" w:hAnsi="Arial" w:cs="Tahoma"/>
        </w:rPr>
      </w:pPr>
    </w:p>
    <w:tbl>
      <w:tblPr>
        <w:tblW w:w="1516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55"/>
        <w:gridCol w:w="7513"/>
      </w:tblGrid>
      <w:tr w:rsidR="009C6F2E" w:rsidRPr="00C73B0D" w14:paraId="670A3A3C" w14:textId="77777777" w:rsidTr="009C6F2E">
        <w:trPr>
          <w:trHeight w:val="846"/>
        </w:trPr>
        <w:tc>
          <w:tcPr>
            <w:tcW w:w="7655" w:type="dxa"/>
            <w:shd w:val="clear" w:color="auto" w:fill="auto"/>
            <w:vAlign w:val="center"/>
          </w:tcPr>
          <w:p w14:paraId="51774112" w14:textId="77777777" w:rsidR="009C6F2E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lastRenderedPageBreak/>
              <w:t>STAGE 3</w:t>
            </w:r>
          </w:p>
          <w:p w14:paraId="67083810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>Currently in effect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415BA690" w14:textId="77777777" w:rsidR="009C6F2E" w:rsidRPr="009C6F2E" w:rsidRDefault="009C6F2E" w:rsidP="00560A24">
            <w:pPr>
              <w:rPr>
                <w:rFonts w:ascii="Tahoma" w:hAnsi="Tahoma" w:cs="Tahoma"/>
                <w:b/>
                <w:bCs/>
                <w:snapToGrid/>
              </w:rPr>
            </w:pPr>
            <w:r w:rsidRPr="009C6F2E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ระยะที่</w:t>
            </w:r>
            <w:r w:rsidRPr="009C6F2E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b/>
                <w:bCs/>
                <w:snapToGrid/>
              </w:rPr>
              <w:t>3</w:t>
            </w:r>
          </w:p>
          <w:p w14:paraId="7411B99A" w14:textId="77777777" w:rsidR="009C6F2E" w:rsidRPr="009C6F2E" w:rsidRDefault="009C6F2E" w:rsidP="00560A24">
            <w:pPr>
              <w:rPr>
                <w:rFonts w:ascii="Tahoma" w:eastAsia="Arial Unicode MS" w:hAnsi="Tahoma" w:cs="Tahoma"/>
                <w:b/>
                <w:bCs/>
              </w:rPr>
            </w:pPr>
            <w:r w:rsidRPr="009C6F2E">
              <w:rPr>
                <w:rFonts w:ascii="Tahoma" w:eastAsia="Arial Unicode MS" w:hAnsi="Tahoma" w:cs="Tahoma" w:hint="cs"/>
                <w:b/>
                <w:bCs/>
                <w:cs/>
                <w:lang w:bidi="th-TH"/>
              </w:rPr>
              <w:t>บังคับใช้อยู่ในขณะนี้</w:t>
            </w:r>
          </w:p>
        </w:tc>
      </w:tr>
      <w:tr w:rsidR="009C6F2E" w:rsidRPr="00C73B0D" w14:paraId="648600FD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0E690237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lang w:eastAsia="en-AU"/>
              </w:rPr>
            </w:pPr>
            <w:r>
              <w:rPr>
                <w:rFonts w:ascii="Helvetica" w:eastAsia="SimSun" w:hAnsi="Helvetica" w:cs="Tahoma"/>
                <w:lang w:eastAsia="en-AU"/>
              </w:rPr>
              <w:t>Step 3.1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D86B977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ขั้นที่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>3.1</w:t>
            </w:r>
          </w:p>
        </w:tc>
      </w:tr>
      <w:tr w:rsidR="009C6F2E" w:rsidRPr="00C73B0D" w14:paraId="2126181D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03E0E65F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25 Maximum in venue or 1 person per 4 square metres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5F272AC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จำกัดที่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 xml:space="preserve">25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ในสถานประกอบการ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หรือ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 xml:space="preserve">1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ต่อพื้นที่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 xml:space="preserve">4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ตารางเมตร</w:t>
            </w:r>
          </w:p>
        </w:tc>
      </w:tr>
      <w:tr w:rsidR="009C6F2E" w:rsidRPr="00C73B0D" w14:paraId="793EEC87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4D77CC07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lang w:eastAsia="en-AU"/>
              </w:rPr>
            </w:pPr>
            <w:r>
              <w:rPr>
                <w:rFonts w:ascii="Helvetica" w:eastAsia="SimSun" w:hAnsi="Helvetica" w:cs="Tahoma"/>
                <w:lang w:eastAsia="en-AU"/>
              </w:rPr>
              <w:t>Maximum 100 people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7DB0AED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จำกัดที่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 xml:space="preserve">10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</w:t>
            </w:r>
          </w:p>
        </w:tc>
      </w:tr>
      <w:tr w:rsidR="009C6F2E" w:rsidRPr="00C73B0D" w14:paraId="48F976B7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7E04ED5A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COVID Safety Plan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1E128EB5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แผนความปลอดภัยจากโรค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>COVID</w:t>
            </w:r>
          </w:p>
        </w:tc>
      </w:tr>
      <w:tr w:rsidR="009C6F2E" w:rsidRPr="00C73B0D" w14:paraId="05A46440" w14:textId="77777777" w:rsidTr="009C6F2E">
        <w:trPr>
          <w:trHeight w:val="3590"/>
        </w:trPr>
        <w:tc>
          <w:tcPr>
            <w:tcW w:w="7655" w:type="dxa"/>
            <w:shd w:val="clear" w:color="auto" w:fill="auto"/>
            <w:vAlign w:val="center"/>
          </w:tcPr>
          <w:p w14:paraId="0341634A" w14:textId="77777777" w:rsidR="009C6F2E" w:rsidRPr="002F2AA2" w:rsidRDefault="009C6F2E" w:rsidP="00560A24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Bidi" w:eastAsia="SimSun" w:hAnsiTheme="minorBidi" w:cstheme="minorBidi"/>
                <w:lang w:eastAsia="en-AU"/>
              </w:rPr>
            </w:pPr>
            <w:r w:rsidRPr="00963BBC">
              <w:rPr>
                <w:rFonts w:ascii="Helvetica" w:eastAsia="SimSun" w:hAnsi="Helvetica" w:cs="Helvetica"/>
                <w:lang w:eastAsia="en-AU"/>
              </w:rPr>
              <w:t>1 person per 4 square metres of usable space applies, to maximum of 100 people in each indoor space and each outdoor space (excluding staff on premises)</w:t>
            </w:r>
          </w:p>
          <w:p w14:paraId="7E8ABFDB" w14:textId="77777777" w:rsidR="009C6F2E" w:rsidRPr="00CC6B1B" w:rsidRDefault="009C6F2E" w:rsidP="00CC6B1B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inorBidi" w:eastAsia="SimSun" w:hAnsiTheme="minorBidi" w:cstheme="minorBidi"/>
                <w:lang w:eastAsia="en-AU"/>
              </w:rPr>
            </w:pPr>
            <w:r w:rsidRPr="00CC6B1B">
              <w:rPr>
                <w:rFonts w:asciiTheme="minorBidi" w:eastAsia="SimSun" w:hAnsiTheme="minorBidi" w:cstheme="minorBidi"/>
                <w:lang w:eastAsia="en-AU"/>
              </w:rPr>
              <w:t>Reopening of:</w:t>
            </w:r>
          </w:p>
          <w:p w14:paraId="2BEF3AAF" w14:textId="77777777" w:rsidR="009C6F2E" w:rsidRPr="00C73B0D" w:rsidRDefault="009C6F2E" w:rsidP="00CC6B1B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 xml:space="preserve">Casinos and gaming </w:t>
            </w:r>
            <w:r>
              <w:rPr>
                <w:rFonts w:ascii="Helvetica" w:eastAsia="SimSun" w:hAnsi="Helvetica" w:cs="Tahoma"/>
                <w:lang w:eastAsia="en-AU"/>
              </w:rPr>
              <w:t>in clubs</w:t>
            </w:r>
          </w:p>
          <w:p w14:paraId="13AB1B60" w14:textId="77777777" w:rsidR="009C6F2E" w:rsidRPr="00C73B0D" w:rsidRDefault="009C6F2E" w:rsidP="00CC6B1B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Food courts (dine-in)</w:t>
            </w:r>
          </w:p>
          <w:p w14:paraId="2645F683" w14:textId="77777777" w:rsidR="009C6F2E" w:rsidRPr="00C73B0D" w:rsidRDefault="009C6F2E" w:rsidP="00CC6B1B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Steam-based services, including saunas, steam rooms, steam cabinets and bathhouses</w:t>
            </w:r>
          </w:p>
          <w:p w14:paraId="650EC1C0" w14:textId="77777777" w:rsidR="009C6F2E" w:rsidRDefault="009C6F2E" w:rsidP="00CC6B1B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 w:rsidRPr="00C73B0D">
              <w:rPr>
                <w:rFonts w:ascii="Helvetica" w:eastAsia="SimSun" w:hAnsi="Helvetica" w:cs="Tahoma"/>
                <w:lang w:eastAsia="en-AU"/>
              </w:rPr>
              <w:t>Strip clubs, brothels, escort agencies</w:t>
            </w:r>
          </w:p>
          <w:p w14:paraId="022BCB81" w14:textId="77777777" w:rsidR="009C6F2E" w:rsidRPr="00C73B0D" w:rsidRDefault="009C6F2E" w:rsidP="00CC6B1B">
            <w:pPr>
              <w:pStyle w:val="ListParagraph"/>
              <w:numPr>
                <w:ilvl w:val="0"/>
                <w:numId w:val="34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lang w:eastAsia="en-AU"/>
              </w:rPr>
            </w:pPr>
            <w:r>
              <w:rPr>
                <w:rFonts w:ascii="Helvetica" w:eastAsia="SimSun" w:hAnsi="Helvetica" w:cs="Tahoma"/>
                <w:lang w:eastAsia="en-AU"/>
              </w:rPr>
              <w:t>24-hour gyms – maximum of 25 people when unstaffed</w:t>
            </w:r>
          </w:p>
          <w:p w14:paraId="652AC4CA" w14:textId="77777777" w:rsidR="009C6F2E" w:rsidRPr="009C6F2E" w:rsidRDefault="009C6F2E" w:rsidP="009C6F2E">
            <w:pPr>
              <w:autoSpaceDE w:val="0"/>
              <w:autoSpaceDN w:val="0"/>
              <w:adjustRightInd w:val="0"/>
              <w:ind w:left="382"/>
              <w:rPr>
                <w:rFonts w:ascii="Helvetica" w:eastAsia="SimSun" w:hAnsi="Helvetica" w:cs="Tahoma"/>
                <w:lang w:eastAsia="en-AU"/>
              </w:rPr>
            </w:pPr>
          </w:p>
        </w:tc>
        <w:tc>
          <w:tcPr>
            <w:tcW w:w="7513" w:type="dxa"/>
            <w:shd w:val="clear" w:color="auto" w:fill="auto"/>
            <w:vAlign w:val="center"/>
          </w:tcPr>
          <w:p w14:paraId="34CC6AAE" w14:textId="77777777" w:rsidR="009C6F2E" w:rsidRPr="009C6F2E" w:rsidRDefault="009C6F2E" w:rsidP="009C6F2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บังคับใช้กฎ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>1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ต่อพื้นที่ใช้สอย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>4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ตารางเมตรได้สูงสุด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>100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สำหรับแต่ละพื้นที่ทั้งในอาคารและนอกอาคาร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(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ไม่นับรวมพนักงานที่อยู่ในสถานที่</w:t>
            </w:r>
            <w:r w:rsidRPr="009C6F2E">
              <w:rPr>
                <w:rFonts w:ascii="Tahoma" w:hAnsi="Tahoma" w:cs="Tahoma"/>
                <w:cs/>
                <w:lang w:bidi="th-TH"/>
              </w:rPr>
              <w:t>)</w:t>
            </w:r>
          </w:p>
          <w:p w14:paraId="212551E8" w14:textId="77777777" w:rsidR="009C6F2E" w:rsidRPr="00CC6B1B" w:rsidRDefault="009C6F2E" w:rsidP="00CC6B1B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  <w:r w:rsidRPr="00CC6B1B">
              <w:rPr>
                <w:rFonts w:ascii="Tahoma" w:hAnsi="Tahoma" w:cs="Tahoma" w:hint="cs"/>
                <w:cs/>
                <w:lang w:bidi="th-TH"/>
              </w:rPr>
              <w:t>การกลับมาเปิดใหม่ของ</w:t>
            </w:r>
          </w:p>
          <w:p w14:paraId="2FC3E9B4" w14:textId="77777777" w:rsidR="009C6F2E" w:rsidRPr="009C6F2E" w:rsidRDefault="009C6F2E" w:rsidP="00CC6B1B">
            <w:pPr>
              <w:pStyle w:val="ListParagraph"/>
              <w:numPr>
                <w:ilvl w:val="0"/>
                <w:numId w:val="35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คาสิโนและการเล่นพนันในคลับต่าง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ๆ</w:t>
            </w:r>
          </w:p>
          <w:p w14:paraId="09E96F9E" w14:textId="77777777" w:rsidR="009C6F2E" w:rsidRPr="009C6F2E" w:rsidRDefault="009C6F2E" w:rsidP="00CC6B1B">
            <w:pPr>
              <w:pStyle w:val="ListParagraph"/>
              <w:numPr>
                <w:ilvl w:val="0"/>
                <w:numId w:val="35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ศูนย์อาหาร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(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รับประทานในร้าน</w:t>
            </w:r>
            <w:r w:rsidRPr="009C6F2E">
              <w:rPr>
                <w:rFonts w:ascii="Tahoma" w:hAnsi="Tahoma" w:cs="Tahoma"/>
                <w:cs/>
                <w:lang w:bidi="th-TH"/>
              </w:rPr>
              <w:t>)</w:t>
            </w:r>
          </w:p>
          <w:p w14:paraId="5B6BAFFA" w14:textId="77777777" w:rsidR="009C6F2E" w:rsidRPr="009C6F2E" w:rsidRDefault="009C6F2E" w:rsidP="00CC6B1B">
            <w:pPr>
              <w:pStyle w:val="ListParagraph"/>
              <w:numPr>
                <w:ilvl w:val="0"/>
                <w:numId w:val="35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บริการที่เกี่ยวกับไอน้ำ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ได้แก่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ห้องซาวน่า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ห้องอบไอน้ำ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ตู้อบไอน้ำ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และโรงอาบน้ำ</w:t>
            </w:r>
          </w:p>
          <w:p w14:paraId="4D4AF0C5" w14:textId="77777777" w:rsidR="009C6F2E" w:rsidRPr="009C6F2E" w:rsidRDefault="009C6F2E" w:rsidP="00CC6B1B">
            <w:pPr>
              <w:pStyle w:val="ListParagraph"/>
              <w:numPr>
                <w:ilvl w:val="0"/>
                <w:numId w:val="35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คลับระบำเปลื้องผ้า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สถานค้าประเวณี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เอสคอร์ตเอเจนซี</w:t>
            </w:r>
          </w:p>
          <w:p w14:paraId="2BF58963" w14:textId="19BE96E2" w:rsidR="009C6F2E" w:rsidRPr="009C6F2E" w:rsidRDefault="009C6F2E" w:rsidP="00CC6B1B">
            <w:pPr>
              <w:pStyle w:val="ListParagraph"/>
              <w:numPr>
                <w:ilvl w:val="0"/>
                <w:numId w:val="35"/>
              </w:num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โรงยิมที่เปิดทำการ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>24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ชั่วโมง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-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รับได้สูงสุด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>25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หากไม่มีพนักงานควบคุมดูแล</w:t>
            </w:r>
          </w:p>
        </w:tc>
      </w:tr>
      <w:tr w:rsidR="009C6F2E" w:rsidRPr="002F2AA2" w14:paraId="028D36D1" w14:textId="77777777" w:rsidTr="00560A24">
        <w:trPr>
          <w:trHeight w:val="505"/>
        </w:trPr>
        <w:tc>
          <w:tcPr>
            <w:tcW w:w="7655" w:type="dxa"/>
            <w:shd w:val="clear" w:color="auto" w:fill="auto"/>
            <w:vAlign w:val="center"/>
          </w:tcPr>
          <w:p w14:paraId="0EA69118" w14:textId="77777777" w:rsidR="009C6F2E" w:rsidRPr="00206C0E" w:rsidDel="004257E5" w:rsidRDefault="009C6F2E" w:rsidP="00560A24">
            <w:p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bookmarkStart w:id="1" w:name="_Hlk54797303"/>
            <w:r w:rsidRPr="004257E5">
              <w:rPr>
                <w:rFonts w:ascii="Helvetica" w:eastAsia="SimSun" w:hAnsi="Helvetica" w:cs="Helvetica"/>
                <w:lang w:eastAsia="en-AU"/>
              </w:rPr>
              <w:t>Working from home if it works for you and your employer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718EEC8" w14:textId="77777777" w:rsidR="009C6F2E" w:rsidRPr="009C6F2E" w:rsidRDefault="009C6F2E" w:rsidP="00560A24">
            <w:pPr>
              <w:bidi/>
              <w:ind w:left="382"/>
              <w:jc w:val="right"/>
              <w:rPr>
                <w:rFonts w:ascii="Arial" w:eastAsia="Arial Unicode MS" w:hAnsi="Arial" w:cs="Tahoma"/>
                <w:rtl/>
              </w:rPr>
            </w:pPr>
            <w:r w:rsidRPr="009C6F2E">
              <w:rPr>
                <w:rFonts w:ascii="Arial" w:eastAsia="Arial Unicode MS" w:hAnsi="Arial" w:cs="Tahoma" w:hint="cs"/>
                <w:cs/>
                <w:lang w:bidi="th-TH"/>
              </w:rPr>
              <w:t>ทำงานจากที่บ้าน</w:t>
            </w:r>
            <w:r w:rsidRPr="009C6F2E">
              <w:rPr>
                <w:rFonts w:ascii="Arial" w:eastAsia="Arial Unicode MS" w:hAnsi="Arial" w:cs="Tahoma"/>
                <w:cs/>
                <w:lang w:bidi="th-TH"/>
              </w:rPr>
              <w:t xml:space="preserve"> </w:t>
            </w:r>
            <w:r w:rsidRPr="009C6F2E">
              <w:rPr>
                <w:rFonts w:ascii="Arial" w:eastAsia="Arial Unicode MS" w:hAnsi="Arial" w:cs="Tahoma" w:hint="cs"/>
                <w:cs/>
                <w:lang w:bidi="th-TH"/>
              </w:rPr>
              <w:t>หากเป็นผลดีทั้งกับคุณและนายจ้าง</w:t>
            </w:r>
          </w:p>
        </w:tc>
      </w:tr>
      <w:tr w:rsidR="009C6F2E" w:rsidRPr="002F2AA2" w14:paraId="6DE6053A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7E7CA053" w14:textId="77777777" w:rsidR="009C6F2E" w:rsidRDefault="009C6F2E" w:rsidP="00560A24">
            <w:pPr>
              <w:autoSpaceDE w:val="0"/>
              <w:autoSpaceDN w:val="0"/>
              <w:adjustRightInd w:val="0"/>
              <w:rPr>
                <w:rFonts w:ascii="Helvetica" w:eastAsia="SimSun" w:hAnsi="Helvetica" w:cs="Helvetica"/>
                <w:b/>
                <w:bCs/>
                <w:lang w:eastAsia="en-AU"/>
              </w:rPr>
            </w:pPr>
            <w:r w:rsidRPr="0063068A">
              <w:rPr>
                <w:rFonts w:ascii="Helvetica" w:eastAsia="SimSun" w:hAnsi="Helvetica" w:cs="Helvetica"/>
                <w:b/>
                <w:bCs/>
                <w:lang w:eastAsia="en-AU"/>
              </w:rPr>
              <w:t>From 9am Friday 18 September 2020: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E1F9D66" w14:textId="77777777" w:rsidR="009C6F2E" w:rsidRPr="009C6F2E" w:rsidRDefault="009C6F2E" w:rsidP="00560A24">
            <w:pPr>
              <w:autoSpaceDE w:val="0"/>
              <w:autoSpaceDN w:val="0"/>
              <w:adjustRightInd w:val="0"/>
              <w:rPr>
                <w:rFonts w:ascii="Arial" w:hAnsi="Arial" w:cs="Tahoma"/>
                <w:b/>
              </w:rPr>
            </w:pPr>
            <w:r w:rsidRPr="009C6F2E">
              <w:rPr>
                <w:rFonts w:ascii="Browallia New" w:eastAsia="SimSun" w:hAnsi="Browallia New" w:cs="Tahoma" w:hint="cs"/>
                <w:b/>
                <w:bCs/>
                <w:cs/>
                <w:lang w:eastAsia="en-AU" w:bidi="th-TH"/>
              </w:rPr>
              <w:t>ตั้งแต่เวลา</w:t>
            </w:r>
            <w:r w:rsidRPr="009C6F2E">
              <w:rPr>
                <w:rFonts w:ascii="Helvetica" w:eastAsia="SimSun" w:hAnsi="Helvetica" w:cs="Tahoma"/>
                <w:b/>
                <w:bCs/>
                <w:cs/>
                <w:lang w:eastAsia="en-AU" w:bidi="th-TH"/>
              </w:rPr>
              <w:t xml:space="preserve"> </w:t>
            </w:r>
            <w:r w:rsidRPr="009C6F2E">
              <w:rPr>
                <w:rFonts w:ascii="Helvetica" w:eastAsia="SimSun" w:hAnsi="Helvetica" w:cs="Tahoma"/>
                <w:b/>
                <w:bCs/>
                <w:lang w:eastAsia="en-AU"/>
              </w:rPr>
              <w:t xml:space="preserve">9.00 </w:t>
            </w:r>
            <w:r w:rsidRPr="009C6F2E">
              <w:rPr>
                <w:rFonts w:ascii="Browallia New" w:eastAsia="SimSun" w:hAnsi="Browallia New" w:cs="Tahoma" w:hint="cs"/>
                <w:b/>
                <w:bCs/>
                <w:cs/>
                <w:lang w:eastAsia="en-AU" w:bidi="th-TH"/>
              </w:rPr>
              <w:t>น</w:t>
            </w:r>
            <w:r w:rsidRPr="009C6F2E">
              <w:rPr>
                <w:rFonts w:ascii="Helvetica" w:eastAsia="SimSun" w:hAnsi="Helvetica" w:cs="Tahoma"/>
                <w:b/>
                <w:bCs/>
                <w:cs/>
                <w:lang w:eastAsia="en-AU" w:bidi="th-TH"/>
              </w:rPr>
              <w:t xml:space="preserve">. </w:t>
            </w:r>
            <w:r w:rsidRPr="009C6F2E">
              <w:rPr>
                <w:rFonts w:ascii="Browallia New" w:eastAsia="SimSun" w:hAnsi="Browallia New" w:cs="Tahoma" w:hint="cs"/>
                <w:b/>
                <w:bCs/>
                <w:cs/>
                <w:lang w:eastAsia="en-AU" w:bidi="th-TH"/>
              </w:rPr>
              <w:t>ของวันศุกร์ที่</w:t>
            </w:r>
            <w:r w:rsidRPr="009C6F2E">
              <w:rPr>
                <w:rFonts w:ascii="Helvetica" w:eastAsia="SimSun" w:hAnsi="Helvetica" w:cs="Tahoma"/>
                <w:b/>
                <w:bCs/>
                <w:cs/>
                <w:lang w:eastAsia="en-AU" w:bidi="th-TH"/>
              </w:rPr>
              <w:t xml:space="preserve"> </w:t>
            </w:r>
            <w:r w:rsidRPr="009C6F2E">
              <w:rPr>
                <w:rFonts w:ascii="Helvetica" w:eastAsia="SimSun" w:hAnsi="Helvetica" w:cs="Tahoma"/>
                <w:b/>
                <w:bCs/>
                <w:lang w:eastAsia="en-AU"/>
              </w:rPr>
              <w:t xml:space="preserve">18 </w:t>
            </w:r>
            <w:r w:rsidRPr="009C6F2E">
              <w:rPr>
                <w:rFonts w:ascii="Browallia New" w:eastAsia="SimSun" w:hAnsi="Browallia New" w:cs="Tahoma" w:hint="cs"/>
                <w:b/>
                <w:bCs/>
                <w:cs/>
                <w:lang w:eastAsia="en-AU" w:bidi="th-TH"/>
              </w:rPr>
              <w:t>พฤศจิกายน</w:t>
            </w:r>
            <w:r w:rsidRPr="009C6F2E">
              <w:rPr>
                <w:rFonts w:ascii="Helvetica" w:eastAsia="SimSun" w:hAnsi="Helvetica" w:cs="Tahoma"/>
                <w:b/>
                <w:bCs/>
                <w:cs/>
                <w:lang w:eastAsia="en-AU" w:bidi="th-TH"/>
              </w:rPr>
              <w:t xml:space="preserve"> </w:t>
            </w:r>
            <w:r w:rsidRPr="009C6F2E">
              <w:rPr>
                <w:rFonts w:ascii="Helvetica" w:eastAsia="SimSun" w:hAnsi="Helvetica" w:cs="Tahoma"/>
                <w:b/>
                <w:bCs/>
                <w:lang w:eastAsia="en-AU"/>
              </w:rPr>
              <w:t>2020</w:t>
            </w:r>
          </w:p>
        </w:tc>
      </w:tr>
      <w:tr w:rsidR="009C6F2E" w:rsidRPr="002F2AA2" w14:paraId="11EA1631" w14:textId="77777777" w:rsidTr="009C6F2E">
        <w:trPr>
          <w:trHeight w:val="1470"/>
        </w:trPr>
        <w:tc>
          <w:tcPr>
            <w:tcW w:w="7655" w:type="dxa"/>
            <w:shd w:val="clear" w:color="auto" w:fill="auto"/>
            <w:vAlign w:val="center"/>
          </w:tcPr>
          <w:p w14:paraId="2C638499" w14:textId="77777777" w:rsidR="009C6F2E" w:rsidRPr="00206C0E" w:rsidRDefault="009C6F2E" w:rsidP="00560A24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b/>
                <w:bCs/>
                <w:lang w:eastAsia="en-AU"/>
              </w:rPr>
            </w:pPr>
            <w:r w:rsidRPr="00206C0E">
              <w:rPr>
                <w:rFonts w:ascii="Helvetica" w:eastAsia="SimSun" w:hAnsi="Helvetica" w:cs="Helvetica"/>
                <w:lang w:eastAsia="en-AU"/>
              </w:rPr>
              <w:t>Smaller sized venues, facilities and businesses can return to their pre-COVID capacity, with a maximum of 25 people (excluding staff) across the whole venue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0E2A53F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Tahoma"/>
                <w:b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สถานประกอบการ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สถานอำนวยความสะดวก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และธุรกิจขนาดเล็กสามารถกลับไปประกอบการตามขีดความสามารถของตนก่อนเกิดสถานการณ์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lang w:bidi="th-TH"/>
              </w:rPr>
              <w:t xml:space="preserve">COVID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โดยรับลูกค้าได้ไม่เกิน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lang w:bidi="th-TH"/>
              </w:rPr>
              <w:t>25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(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ไม่นับรวมพนักงาน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)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ตลอดทั่วทั้งสถานประกอบการ</w:t>
            </w:r>
          </w:p>
        </w:tc>
      </w:tr>
      <w:tr w:rsidR="009C6F2E" w:rsidRPr="002F2AA2" w14:paraId="2E17FCC2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5C620109" w14:textId="77777777" w:rsidR="009C6F2E" w:rsidRPr="0063068A" w:rsidRDefault="009C6F2E" w:rsidP="00560A24">
            <w:pPr>
              <w:autoSpaceDE w:val="0"/>
              <w:autoSpaceDN w:val="0"/>
              <w:adjustRightInd w:val="0"/>
              <w:rPr>
                <w:rFonts w:ascii="Helvetica" w:eastAsia="SimSun" w:hAnsi="Helvetica" w:cs="Helvetica"/>
                <w:b/>
                <w:bCs/>
                <w:lang w:eastAsia="en-AU"/>
              </w:rPr>
            </w:pPr>
            <w:r w:rsidRPr="0063068A">
              <w:rPr>
                <w:rFonts w:ascii="Helvetica" w:eastAsia="SimSun" w:hAnsi="Helvetica" w:cs="Helvetica"/>
                <w:b/>
                <w:bCs/>
                <w:lang w:eastAsia="en-AU"/>
              </w:rPr>
              <w:lastRenderedPageBreak/>
              <w:t>Step 3.2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36CE9431" w14:textId="77777777" w:rsidR="009C6F2E" w:rsidRPr="009C6F2E" w:rsidRDefault="009C6F2E" w:rsidP="00560A24">
            <w:pPr>
              <w:rPr>
                <w:rFonts w:ascii="Arial" w:hAnsi="Arial" w:cs="Tahoma"/>
                <w:b/>
              </w:rPr>
            </w:pPr>
            <w:r w:rsidRPr="009C6F2E">
              <w:rPr>
                <w:rFonts w:ascii="Arial" w:hAnsi="Arial" w:cs="Tahoma" w:hint="cs"/>
                <w:b/>
                <w:cs/>
                <w:lang w:bidi="th-TH"/>
              </w:rPr>
              <w:t>ขั้นที่</w:t>
            </w:r>
            <w:r w:rsidRPr="009C6F2E">
              <w:rPr>
                <w:rFonts w:ascii="Arial" w:hAnsi="Arial" w:cs="Tahoma"/>
                <w:b/>
                <w:cs/>
                <w:lang w:bidi="th-TH"/>
              </w:rPr>
              <w:t xml:space="preserve"> </w:t>
            </w:r>
            <w:r w:rsidRPr="009C6F2E">
              <w:rPr>
                <w:rFonts w:ascii="Arial" w:hAnsi="Arial" w:cs="Tahoma"/>
                <w:b/>
              </w:rPr>
              <w:t>3.2</w:t>
            </w:r>
          </w:p>
        </w:tc>
      </w:tr>
      <w:tr w:rsidR="009C6F2E" w:rsidRPr="002F2AA2" w14:paraId="540AEB11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694879F6" w14:textId="77777777" w:rsidR="009C6F2E" w:rsidRPr="00206C0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1 person per 4 square metres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1C7BCA41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  <w:lang w:bidi="th-TH"/>
              </w:rPr>
            </w:pPr>
            <w:r w:rsidRPr="009C6F2E">
              <w:rPr>
                <w:rFonts w:ascii="Tahoma" w:hAnsi="Tahoma" w:cs="Tahoma"/>
                <w:lang w:bidi="th-TH"/>
              </w:rPr>
              <w:t>1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ต่อพื้นที่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lang w:bidi="th-TH"/>
              </w:rPr>
              <w:t>4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ตารางเมตร</w:t>
            </w:r>
          </w:p>
        </w:tc>
      </w:tr>
      <w:tr w:rsidR="009C6F2E" w:rsidRPr="002F2AA2" w14:paraId="1EA693F0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41E8C1A5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Maximum 200 people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1959A1F3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  <w:lang w:bidi="th-TH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จำกัดที่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lang w:bidi="th-TH"/>
              </w:rPr>
              <w:t>200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</w:t>
            </w:r>
          </w:p>
        </w:tc>
      </w:tr>
      <w:tr w:rsidR="009C6F2E" w:rsidRPr="002F2AA2" w14:paraId="05478712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77861B8D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COVID Safety Plan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EDBE75B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  <w:lang w:bidi="th-TH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แผนความปลอดภัยจากโรค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lang w:bidi="th-TH"/>
              </w:rPr>
              <w:t>COVID</w:t>
            </w:r>
          </w:p>
        </w:tc>
      </w:tr>
      <w:tr w:rsidR="009C6F2E" w:rsidRPr="002F2AA2" w14:paraId="6E98B155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24157E81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Electronic contact tracing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7A2E0D8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  <w:lang w:bidi="th-TH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การติดตามผู้สัมผัสโรคทางอิเล็กทรอนิกส์</w:t>
            </w:r>
          </w:p>
        </w:tc>
      </w:tr>
      <w:tr w:rsidR="009C6F2E" w:rsidRPr="002F2AA2" w14:paraId="22E208D1" w14:textId="77777777" w:rsidTr="009C6F2E">
        <w:trPr>
          <w:trHeight w:val="6393"/>
        </w:trPr>
        <w:tc>
          <w:tcPr>
            <w:tcW w:w="7655" w:type="dxa"/>
            <w:shd w:val="clear" w:color="auto" w:fill="auto"/>
            <w:vAlign w:val="center"/>
          </w:tcPr>
          <w:p w14:paraId="72D7F52C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All gatherings can increase to 200 people</w:t>
            </w:r>
          </w:p>
          <w:p w14:paraId="61E59D62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Medium-sized hospitality venues with total usable space between 101 and 200 square metres can have a maximum of 50 people throughout the venue (excluding staff)</w:t>
            </w:r>
          </w:p>
          <w:p w14:paraId="40D390F1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For cinemas and movie theatres – up to 50% capacity of each theatre, up to 200 people</w:t>
            </w:r>
          </w:p>
          <w:p w14:paraId="0F6C4D50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For large indoor seated venues – ticketed events up to 50% capacity, up to 1,000 people</w:t>
            </w:r>
          </w:p>
          <w:p w14:paraId="48DEAEC8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For enclosed outdoor venues with permanent tiered seating/grandstands – ticketed events up to 50% capacity, up to 1,000 people</w:t>
            </w:r>
          </w:p>
          <w:p w14:paraId="21E41BC1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For GIO Stadium and Manuka Oval – up to 50% seated capacity</w:t>
            </w:r>
          </w:p>
          <w:p w14:paraId="47098092" w14:textId="77777777" w:rsidR="009C6F2E" w:rsidRDefault="009C6F2E" w:rsidP="00560A24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="Helvetica" w:eastAsia="SimSun" w:hAnsi="Helvetica" w:cs="Helvetica"/>
                <w:lang w:eastAsia="en-AU"/>
              </w:rPr>
            </w:pPr>
            <w:r>
              <w:rPr>
                <w:rFonts w:ascii="Helvetica" w:eastAsia="SimSun" w:hAnsi="Helvetica" w:cs="Helvetica"/>
                <w:lang w:eastAsia="en-AU"/>
              </w:rPr>
              <w:t>Workplaces may commence a return to the workplace if it suits employers and employees.  If workplaces choose to return, a COVID- Safe Plan should be in place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296497D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การชุมนุมทุกประเภทสามารถเพิ่มเป็น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lang w:bidi="th-TH"/>
              </w:rPr>
              <w:t>200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</w:t>
            </w:r>
          </w:p>
          <w:p w14:paraId="6A8E2230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สถานที่ให้การต้อนรับขนาดกลางที่มีพื้นที่ใช้สอยระหว่าง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101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ถึง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20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ตารางเมตรสามารถรองรับลูกค้าได้สูงสุด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5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ทั่วทั้งสถานที่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(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ไม่นับรวมพนักงาน</w:t>
            </w:r>
            <w:r w:rsidRPr="009C6F2E">
              <w:rPr>
                <w:rFonts w:ascii="Tahoma" w:hAnsi="Tahoma" w:cs="Tahoma"/>
                <w:cs/>
                <w:lang w:bidi="th-TH"/>
              </w:rPr>
              <w:t>)</w:t>
            </w:r>
          </w:p>
          <w:p w14:paraId="69C28D36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โรงภาพยนตร์และโรงละคร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-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รับได้สูงสุดร้อยละ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5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ของจำนวนที่แต่ละแห่งจะสามารถรองรับได้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โดยให้ได้ไม่เกิน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20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</w:t>
            </w:r>
          </w:p>
          <w:p w14:paraId="67B04188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สถานประกอบการขนาดใหญ่ที่มีที่นั่งนอกอาคาร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- 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ขายตั๋วเข้างานได้สูงสุดร้อยละ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5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ของจำนวนที่สามารถรองรับได้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โดยให้ได้ไม่เกิน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1,00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</w:t>
            </w:r>
          </w:p>
          <w:p w14:paraId="6FCEF457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สถานที่จัดงานกลางแจ้งแบบปิดบริเวณได้ซึ่งมีที่นั่งลดหลั่นเป็นชั้น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ๆ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และเป็นอัฒจันทร์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-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ขายตั๋วเข้างานได้สูงสุดร้อยละ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5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ของจำนวนที่สามารถรองรับได้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โดยให้ได้ไม่เกิน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1,00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คน</w:t>
            </w:r>
          </w:p>
          <w:p w14:paraId="7180AA0F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</w:rPr>
            </w:pPr>
            <w:r w:rsidRPr="009C6F2E">
              <w:rPr>
                <w:rFonts w:ascii="Tahoma" w:hAnsi="Tahoma" w:cs="Tahoma"/>
              </w:rPr>
              <w:t xml:space="preserve">GIO Stadium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และ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 xml:space="preserve">Manuka Oval -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รับได้สูงสุดร้อยละ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50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ของจำนวนที่สามารถรองรับได้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</w:p>
          <w:p w14:paraId="7008F669" w14:textId="77777777" w:rsidR="009C6F2E" w:rsidRPr="009C6F2E" w:rsidRDefault="009C6F2E" w:rsidP="00560A24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  <w:lang w:bidi="th-TH"/>
              </w:rPr>
            </w:pPr>
            <w:r w:rsidRPr="009C6F2E">
              <w:rPr>
                <w:rFonts w:ascii="Tahoma" w:hAnsi="Tahoma" w:cs="Tahoma" w:hint="cs"/>
                <w:cs/>
                <w:lang w:bidi="th-TH"/>
              </w:rPr>
              <w:t>สถานที่ทำงานอาจเริ่มกลับมาเปิดทำการได้อีกครั้ง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หากสถานที่นั้นมีความเหมาะสมสำหรับนายจ้างและลูกจ้าง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หากสถานที่ทำงานเลือกที่จะกลับมาเปิดทำการอีกครั้งจะต้องมีแผนความปลอดภัยจากโรค</w:t>
            </w:r>
            <w:r w:rsidRPr="009C6F2E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</w:rPr>
              <w:t xml:space="preserve">COVID (COVID Safe Plan) </w:t>
            </w:r>
            <w:r w:rsidRPr="009C6F2E">
              <w:rPr>
                <w:rFonts w:ascii="Tahoma" w:hAnsi="Tahoma" w:cs="Tahoma" w:hint="cs"/>
                <w:cs/>
                <w:lang w:bidi="th-TH"/>
              </w:rPr>
              <w:t>ด้วย</w:t>
            </w:r>
          </w:p>
        </w:tc>
      </w:tr>
      <w:bookmarkEnd w:id="1"/>
      <w:tr w:rsidR="009C6F2E" w:rsidRPr="00C73B0D" w14:paraId="770D61C7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5478F857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lang w:eastAsia="en-AU"/>
              </w:rPr>
              <w:lastRenderedPageBreak/>
              <w:t>FUTURE CONSIDERATIONS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3FDC0735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b/>
                <w:bCs/>
                <w:cs/>
                <w:lang w:bidi="th-TH"/>
              </w:rPr>
              <w:t>มาตรการในอนาคต</w:t>
            </w:r>
          </w:p>
        </w:tc>
      </w:tr>
      <w:tr w:rsidR="009C6F2E" w:rsidRPr="00C73B0D" w14:paraId="2D014971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576D1437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>
              <w:rPr>
                <w:rFonts w:ascii="Helvetica" w:eastAsia="SimSun" w:hAnsi="Helvetica" w:cs="Tahoma"/>
                <w:snapToGrid/>
                <w:lang w:eastAsia="en-AU"/>
              </w:rPr>
              <w:t>Timing to be confirmed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EAD64D0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จะยืนยันวันเวลาอีกครั้งหนึ่ง</w:t>
            </w:r>
          </w:p>
        </w:tc>
      </w:tr>
      <w:tr w:rsidR="009C6F2E" w:rsidRPr="00C73B0D" w14:paraId="75F452E8" w14:textId="77777777" w:rsidTr="00560A24">
        <w:trPr>
          <w:trHeight w:val="1610"/>
        </w:trPr>
        <w:tc>
          <w:tcPr>
            <w:tcW w:w="7655" w:type="dxa"/>
            <w:shd w:val="clear" w:color="auto" w:fill="auto"/>
            <w:vAlign w:val="center"/>
          </w:tcPr>
          <w:p w14:paraId="256B51A3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Highest-risk activities and settings, including:</w:t>
            </w:r>
          </w:p>
          <w:p w14:paraId="2127AF09" w14:textId="77777777" w:rsidR="009C6F2E" w:rsidRPr="00C73B0D" w:rsidRDefault="009C6F2E" w:rsidP="00560A24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Mass gatherings (e.g. festivals)</w:t>
            </w:r>
          </w:p>
          <w:p w14:paraId="0A72B76D" w14:textId="77777777" w:rsidR="009C6F2E" w:rsidRPr="00C73B0D" w:rsidRDefault="009C6F2E" w:rsidP="00560A24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Larger conferences and conventions</w:t>
            </w:r>
          </w:p>
          <w:p w14:paraId="6DF38B30" w14:textId="77777777" w:rsidR="009C6F2E" w:rsidRPr="00C73B0D" w:rsidRDefault="009C6F2E" w:rsidP="00560A24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Nightclubs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332FB24A" w14:textId="77777777" w:rsidR="009C6F2E" w:rsidRPr="009C6F2E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Tahoma" w:eastAsia="SimSun" w:hAnsi="Tahoma" w:cs="Tahoma"/>
                <w:snapToGrid/>
              </w:rPr>
            </w:pP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กิจกรรมและสถานที่ที่มีความเสี่ยงสูง</w:t>
            </w:r>
            <w:r w:rsidRPr="009C6F2E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รวมถึง</w:t>
            </w:r>
            <w:r w:rsidRPr="009C6F2E">
              <w:rPr>
                <w:rFonts w:ascii="Tahoma" w:hAnsi="Tahoma" w:cs="Tahoma"/>
                <w:snapToGrid/>
              </w:rPr>
              <w:t xml:space="preserve"> </w:t>
            </w:r>
          </w:p>
          <w:p w14:paraId="47D7927B" w14:textId="77777777" w:rsidR="009C6F2E" w:rsidRPr="009C6F2E" w:rsidRDefault="009C6F2E" w:rsidP="00560A24">
            <w:pPr>
              <w:pStyle w:val="ListParagraph"/>
              <w:numPr>
                <w:ilvl w:val="0"/>
                <w:numId w:val="31"/>
              </w:numPr>
              <w:rPr>
                <w:rFonts w:ascii="Tahoma" w:hAnsi="Tahoma" w:cs="Tahoma"/>
                <w:snapToGrid/>
              </w:rPr>
            </w:pP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การชุมนุมเป็นกลุ่มใหญ่</w:t>
            </w:r>
            <w:r w:rsidRPr="009C6F2E">
              <w:rPr>
                <w:rFonts w:ascii="Tahoma" w:hAnsi="Tahoma" w:cs="Tahoma"/>
                <w:snapToGrid/>
                <w:cs/>
                <w:lang w:bidi="th-TH"/>
              </w:rPr>
              <w:t xml:space="preserve"> (</w:t>
            </w: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เช่น</w:t>
            </w:r>
            <w:r w:rsidRPr="009C6F2E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เทศกาลต่าง</w:t>
            </w:r>
            <w:r w:rsidRPr="009C6F2E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ๆ</w:t>
            </w:r>
            <w:r w:rsidRPr="009C6F2E">
              <w:rPr>
                <w:rFonts w:ascii="Tahoma" w:hAnsi="Tahoma" w:cs="Tahoma"/>
                <w:snapToGrid/>
                <w:cs/>
                <w:lang w:bidi="th-TH"/>
              </w:rPr>
              <w:t>)</w:t>
            </w:r>
          </w:p>
          <w:p w14:paraId="341B4B1B" w14:textId="77777777" w:rsidR="009C6F2E" w:rsidRPr="009C6F2E" w:rsidRDefault="009C6F2E" w:rsidP="00560A24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/>
                <w:snapToGrid/>
                <w:lang w:bidi="th-TH"/>
              </w:rPr>
              <w:t>สถานที่จัดงานประชุมและสถานประกอบการเพื่อการอบรมสัมมนาขนาดใหญ่ขึ้น</w:t>
            </w:r>
          </w:p>
          <w:p w14:paraId="161D1D28" w14:textId="77777777" w:rsidR="009C6F2E" w:rsidRPr="009C6F2E" w:rsidRDefault="009C6F2E" w:rsidP="00560A24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ไนต์คลับ</w:t>
            </w:r>
          </w:p>
        </w:tc>
      </w:tr>
      <w:tr w:rsidR="009C6F2E" w:rsidRPr="00C73B0D" w14:paraId="48CCC331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391D8425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>COVID Safe check points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3C634EA4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วันประเมินผล</w:t>
            </w:r>
            <w:r w:rsidRPr="009C6F2E">
              <w:rPr>
                <w:rFonts w:ascii="Tahoma" w:hAnsi="Tahoma" w:cs="Tahoma"/>
                <w:b/>
                <w:bCs/>
                <w:snapToGrid/>
              </w:rPr>
              <w:t xml:space="preserve"> COVID Safe </w:t>
            </w:r>
          </w:p>
        </w:tc>
      </w:tr>
      <w:tr w:rsidR="009C6F2E" w:rsidRPr="00C73B0D" w14:paraId="4624B43B" w14:textId="77777777" w:rsidTr="00560A24">
        <w:trPr>
          <w:trHeight w:val="775"/>
        </w:trPr>
        <w:tc>
          <w:tcPr>
            <w:tcW w:w="7655" w:type="dxa"/>
            <w:shd w:val="clear" w:color="auto" w:fill="auto"/>
            <w:vAlign w:val="center"/>
          </w:tcPr>
          <w:p w14:paraId="726911EE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Public health risk assessment informed by monitoring the impacts of eased restrictions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43E1BD37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/>
                <w:snapToGrid/>
                <w:lang w:bidi="th-TH"/>
              </w:rPr>
              <w:t>การประเมินความเสี่ยงสาธารณสุขจะชี้วัดโดยการเฝ้าระวังผลกระทบของมาตรการผ่อนคลาย</w:t>
            </w:r>
          </w:p>
        </w:tc>
      </w:tr>
      <w:tr w:rsidR="009C6F2E" w:rsidRPr="00C73B0D" w14:paraId="068A6DA4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09231FB1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 xml:space="preserve">Next check point </w:t>
            </w:r>
            <w:r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>6 November</w:t>
            </w:r>
            <w:r w:rsidRPr="00C73B0D">
              <w:rPr>
                <w:rFonts w:ascii="Helvetica" w:eastAsia="SimSun" w:hAnsi="Helvetica" w:cs="Tahoma"/>
                <w:b/>
                <w:bCs/>
                <w:snapToGrid/>
                <w:lang w:eastAsia="en-AU"/>
              </w:rPr>
              <w:t xml:space="preserve"> 2020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3837E21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วันประเมินผลครั้งถัดไป</w:t>
            </w:r>
            <w:r w:rsidRPr="009C6F2E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วันที่</w:t>
            </w:r>
            <w:r w:rsidRPr="009C6F2E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b/>
                <w:bCs/>
                <w:snapToGrid/>
              </w:rPr>
              <w:t xml:space="preserve">6 </w:t>
            </w:r>
            <w:r w:rsidRPr="009C6F2E">
              <w:rPr>
                <w:rFonts w:ascii="Tahoma" w:hAnsi="Tahoma" w:cs="Tahoma" w:hint="cs"/>
                <w:b/>
                <w:bCs/>
                <w:snapToGrid/>
                <w:cs/>
                <w:lang w:bidi="th-TH"/>
              </w:rPr>
              <w:t>พฤศจิกายน</w:t>
            </w:r>
            <w:r w:rsidRPr="009C6F2E">
              <w:rPr>
                <w:rFonts w:ascii="Tahoma" w:hAnsi="Tahoma" w:cs="Tahoma"/>
                <w:b/>
                <w:bCs/>
                <w:snapToGrid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b/>
                <w:bCs/>
                <w:snapToGrid/>
              </w:rPr>
              <w:t>2020</w:t>
            </w:r>
          </w:p>
        </w:tc>
      </w:tr>
      <w:tr w:rsidR="009C6F2E" w:rsidRPr="00C73B0D" w14:paraId="219062CF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079CE228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Avoid public transport in peak hour.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89CC723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proofErr w:type="spellStart"/>
            <w:r w:rsidRPr="009C6F2E">
              <w:rPr>
                <w:rFonts w:ascii="Tahoma" w:hAnsi="Tahoma" w:cs="Tahoma"/>
                <w:snapToGrid/>
                <w:lang w:bidi="th-TH"/>
              </w:rPr>
              <w:t>หลีกเลี่ยงระบบขนส่งสาธารณะในช่วงเวลาเร่งด่วน</w:t>
            </w:r>
            <w:proofErr w:type="spellEnd"/>
          </w:p>
        </w:tc>
      </w:tr>
      <w:tr w:rsidR="009C6F2E" w:rsidRPr="00C73B0D" w14:paraId="60D4FB58" w14:textId="77777777" w:rsidTr="00560A24">
        <w:trPr>
          <w:trHeight w:val="901"/>
        </w:trPr>
        <w:tc>
          <w:tcPr>
            <w:tcW w:w="7655" w:type="dxa"/>
            <w:shd w:val="clear" w:color="auto" w:fill="auto"/>
            <w:vAlign w:val="center"/>
          </w:tcPr>
          <w:p w14:paraId="3B2B518D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RESTRICTIONS MAY HAVE EASED BUT YOUR RESPONSIBILITY HASN’T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7E46A77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แม้</w:t>
            </w:r>
            <w:proofErr w:type="spellStart"/>
            <w:r w:rsidRPr="009C6F2E">
              <w:rPr>
                <w:rFonts w:ascii="Tahoma" w:hAnsi="Tahoma" w:cs="Tahoma"/>
                <w:snapToGrid/>
                <w:lang w:bidi="th-TH"/>
              </w:rPr>
              <w:t>มาตรการจำกัดอาจมีการผ่อนคลาย</w:t>
            </w:r>
            <w:proofErr w:type="spellEnd"/>
            <w:r w:rsidRPr="009C6F2E">
              <w:rPr>
                <w:rFonts w:ascii="Tahoma" w:hAnsi="Tahoma" w:cs="Tahoma"/>
                <w:snapToGrid/>
              </w:rPr>
              <w:t xml:space="preserve"> </w:t>
            </w:r>
            <w:proofErr w:type="spellStart"/>
            <w:r w:rsidRPr="009C6F2E">
              <w:rPr>
                <w:rFonts w:ascii="Tahoma" w:hAnsi="Tahoma" w:cs="Tahoma"/>
                <w:snapToGrid/>
                <w:lang w:bidi="th-TH"/>
              </w:rPr>
              <w:t>แต่ความรับผิดชอบของคุณไม่ได้ผ่อนคลายตามไปด้วย</w:t>
            </w:r>
            <w:proofErr w:type="spellEnd"/>
          </w:p>
        </w:tc>
      </w:tr>
      <w:tr w:rsidR="009C6F2E" w:rsidRPr="00C73B0D" w14:paraId="55C69F91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65BB4DF0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Maintain good hand hygiene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DA9CA66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proofErr w:type="spellStart"/>
            <w:r w:rsidRPr="009C6F2E">
              <w:rPr>
                <w:rFonts w:ascii="Tahoma" w:hAnsi="Tahoma" w:cs="Tahoma"/>
                <w:snapToGrid/>
                <w:lang w:bidi="th-TH"/>
              </w:rPr>
              <w:t>รักษาหลักสุขอนามัยของมือให้ดี</w:t>
            </w:r>
            <w:proofErr w:type="spellEnd"/>
          </w:p>
        </w:tc>
      </w:tr>
      <w:tr w:rsidR="009C6F2E" w:rsidRPr="00C73B0D" w14:paraId="75BF4441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3FE468D3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Stay 1.5 metres apart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389636C0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เว้นระยะห่าง</w:t>
            </w:r>
            <w:r w:rsidRPr="009C6F2E">
              <w:rPr>
                <w:rFonts w:ascii="Tahoma" w:hAnsi="Tahoma" w:cs="Tahoma"/>
                <w:snapToGrid/>
                <w:cs/>
                <w:lang w:bidi="th-TH"/>
              </w:rPr>
              <w:t xml:space="preserve"> </w:t>
            </w:r>
            <w:r w:rsidRPr="009C6F2E">
              <w:rPr>
                <w:rFonts w:ascii="Tahoma" w:hAnsi="Tahoma" w:cs="Tahoma"/>
                <w:snapToGrid/>
              </w:rPr>
              <w:t xml:space="preserve">1.5 </w:t>
            </w:r>
            <w:r w:rsidRPr="009C6F2E">
              <w:rPr>
                <w:rFonts w:ascii="Tahoma" w:hAnsi="Tahoma" w:cs="Tahoma" w:hint="cs"/>
                <w:snapToGrid/>
                <w:cs/>
                <w:lang w:bidi="th-TH"/>
              </w:rPr>
              <w:t>เมตร</w:t>
            </w:r>
          </w:p>
        </w:tc>
      </w:tr>
      <w:tr w:rsidR="009C6F2E" w:rsidRPr="00C73B0D" w14:paraId="08072978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45AA7004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Stay home if you are unwell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369833C7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proofErr w:type="spellStart"/>
            <w:r w:rsidRPr="009C6F2E">
              <w:rPr>
                <w:rFonts w:ascii="Tahoma" w:hAnsi="Tahoma" w:cs="Tahoma"/>
                <w:snapToGrid/>
                <w:lang w:bidi="th-TH"/>
              </w:rPr>
              <w:t>เก็บตัวอยู่บ้าน</w:t>
            </w:r>
            <w:proofErr w:type="spellEnd"/>
            <w:r w:rsidRPr="009C6F2E">
              <w:rPr>
                <w:rFonts w:ascii="Tahoma" w:hAnsi="Tahoma" w:cs="Tahoma"/>
                <w:snapToGrid/>
              </w:rPr>
              <w:t xml:space="preserve"> </w:t>
            </w:r>
            <w:proofErr w:type="spellStart"/>
            <w:r w:rsidRPr="009C6F2E">
              <w:rPr>
                <w:rFonts w:ascii="Tahoma" w:hAnsi="Tahoma" w:cs="Tahoma"/>
                <w:snapToGrid/>
                <w:lang w:bidi="th-TH"/>
              </w:rPr>
              <w:t>หากคุณไม่สบาย</w:t>
            </w:r>
            <w:proofErr w:type="spellEnd"/>
          </w:p>
        </w:tc>
      </w:tr>
      <w:tr w:rsidR="009C6F2E" w:rsidRPr="00C73B0D" w14:paraId="31D5611C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15CEA1B6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Get tested if you have symptoms of COVID-19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331E70AD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proofErr w:type="spellStart"/>
            <w:r w:rsidRPr="009C6F2E">
              <w:rPr>
                <w:rFonts w:ascii="Tahoma" w:hAnsi="Tahoma" w:cs="Tahoma"/>
                <w:snapToGrid/>
                <w:lang w:bidi="th-TH"/>
              </w:rPr>
              <w:t>เข้ารับการตรวจหาเชื้อ</w:t>
            </w:r>
            <w:proofErr w:type="spellEnd"/>
            <w:r w:rsidRPr="009C6F2E">
              <w:rPr>
                <w:rFonts w:ascii="Tahoma" w:hAnsi="Tahoma" w:cs="Tahoma"/>
                <w:snapToGrid/>
              </w:rPr>
              <w:t xml:space="preserve"> </w:t>
            </w:r>
            <w:proofErr w:type="spellStart"/>
            <w:r w:rsidRPr="009C6F2E">
              <w:rPr>
                <w:rFonts w:ascii="Tahoma" w:hAnsi="Tahoma" w:cs="Tahoma"/>
                <w:snapToGrid/>
                <w:lang w:bidi="th-TH"/>
              </w:rPr>
              <w:t>หากคุณมีอาการของ</w:t>
            </w:r>
            <w:proofErr w:type="spellEnd"/>
            <w:r w:rsidRPr="009C6F2E">
              <w:rPr>
                <w:rFonts w:ascii="Tahoma" w:hAnsi="Tahoma" w:cs="Tahoma"/>
                <w:snapToGrid/>
              </w:rPr>
              <w:t xml:space="preserve"> COVID-19</w:t>
            </w:r>
          </w:p>
        </w:tc>
      </w:tr>
      <w:tr w:rsidR="009C6F2E" w:rsidRPr="00C73B0D" w14:paraId="7147D2A3" w14:textId="77777777" w:rsidTr="00560A24">
        <w:trPr>
          <w:trHeight w:val="466"/>
        </w:trPr>
        <w:tc>
          <w:tcPr>
            <w:tcW w:w="7655" w:type="dxa"/>
            <w:shd w:val="clear" w:color="auto" w:fill="auto"/>
            <w:vAlign w:val="center"/>
          </w:tcPr>
          <w:p w14:paraId="61FB34DA" w14:textId="77777777" w:rsidR="009C6F2E" w:rsidRPr="00C73B0D" w:rsidRDefault="009C6F2E" w:rsidP="00560A2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Tahoma"/>
                <w:snapToGrid/>
                <w:lang w:eastAsia="en-AU"/>
              </w:rPr>
            </w:pPr>
            <w:r w:rsidRPr="00C73B0D">
              <w:rPr>
                <w:rFonts w:ascii="Helvetica" w:eastAsia="SimSun" w:hAnsi="Helvetica" w:cs="Tahoma"/>
                <w:snapToGrid/>
                <w:lang w:eastAsia="en-AU"/>
              </w:rPr>
              <w:t>Further information at covid19.act.gov.au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7D278C8C" w14:textId="77777777" w:rsidR="009C6F2E" w:rsidRPr="009C6F2E" w:rsidRDefault="009C6F2E" w:rsidP="00560A24">
            <w:pPr>
              <w:rPr>
                <w:rFonts w:ascii="Tahoma" w:eastAsia="Arial Unicode MS" w:hAnsi="Tahoma" w:cs="Tahoma"/>
              </w:rPr>
            </w:pPr>
            <w:proofErr w:type="spellStart"/>
            <w:r w:rsidRPr="009C6F2E">
              <w:rPr>
                <w:rFonts w:ascii="Tahoma" w:hAnsi="Tahoma" w:cs="Tahoma"/>
                <w:snapToGrid/>
                <w:lang w:bidi="th-TH"/>
              </w:rPr>
              <w:t>สำหรับข้อมูลเพิ่มเติมไปที่</w:t>
            </w:r>
            <w:proofErr w:type="spellEnd"/>
            <w:r w:rsidRPr="009C6F2E">
              <w:rPr>
                <w:rFonts w:ascii="Tahoma" w:hAnsi="Tahoma" w:cs="Tahoma"/>
                <w:snapToGrid/>
              </w:rPr>
              <w:t xml:space="preserve"> </w:t>
            </w:r>
            <w:r w:rsidRPr="009C6F2E">
              <w:rPr>
                <w:rFonts w:ascii="Tahoma" w:eastAsia="SimSun" w:hAnsi="Tahoma" w:cs="Tahoma"/>
                <w:snapToGrid/>
                <w:lang w:eastAsia="en-AU"/>
              </w:rPr>
              <w:t>covid19.act.gov.au</w:t>
            </w:r>
          </w:p>
        </w:tc>
      </w:tr>
    </w:tbl>
    <w:p w14:paraId="6B68BA1D" w14:textId="77777777" w:rsidR="009C6F2E" w:rsidRPr="00C73B0D" w:rsidRDefault="009C6F2E" w:rsidP="009C6F2E">
      <w:pPr>
        <w:ind w:left="-426"/>
        <w:rPr>
          <w:rFonts w:ascii="Arial" w:eastAsia="Arial Unicode MS" w:hAnsi="Arial" w:cs="Tahoma"/>
        </w:rPr>
      </w:pPr>
      <w:r w:rsidRPr="00C73B0D">
        <w:rPr>
          <w:rFonts w:ascii="Arial" w:eastAsia="Arial Unicode MS" w:hAnsi="Arial" w:cs="Tahoma"/>
          <w:b/>
        </w:rPr>
        <w:tab/>
      </w:r>
      <w:r w:rsidRPr="00C73B0D">
        <w:rPr>
          <w:rFonts w:ascii="Arial" w:eastAsia="Arial Unicode MS" w:hAnsi="Arial" w:cs="Tahoma"/>
        </w:rPr>
        <w:tab/>
      </w:r>
    </w:p>
    <w:p w14:paraId="4F1F94B1" w14:textId="77777777" w:rsidR="009C6F2E" w:rsidRPr="00C73B0D" w:rsidRDefault="009C6F2E" w:rsidP="003618C6">
      <w:pPr>
        <w:ind w:left="-426"/>
        <w:rPr>
          <w:rFonts w:ascii="Arial" w:eastAsia="Arial Unicode MS" w:hAnsi="Arial" w:cs="Tahoma"/>
        </w:rPr>
      </w:pPr>
    </w:p>
    <w:sectPr w:rsidR="009C6F2E" w:rsidRPr="00C73B0D" w:rsidSect="00CB1A58">
      <w:pgSz w:w="16838" w:h="11906" w:orient="landscape"/>
      <w:pgMar w:top="170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2D78C" w14:textId="77777777" w:rsidR="00492D40" w:rsidRDefault="00492D40">
      <w:pPr>
        <w:rPr>
          <w:rFonts w:eastAsia="SimSun"/>
        </w:rPr>
      </w:pPr>
      <w:r>
        <w:rPr>
          <w:rFonts w:eastAsia="SimSun"/>
        </w:rPr>
        <w:separator/>
      </w:r>
    </w:p>
  </w:endnote>
  <w:endnote w:type="continuationSeparator" w:id="0">
    <w:p w14:paraId="4074DC2B" w14:textId="77777777" w:rsidR="00492D40" w:rsidRDefault="00492D40">
      <w:pPr>
        <w:rPr>
          <w:rFonts w:eastAsia="SimSun"/>
        </w:rPr>
      </w:pPr>
      <w:r>
        <w:rPr>
          <w:rFonts w:eastAsia="SimSu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EB9A7" w14:textId="77777777" w:rsidR="00492D40" w:rsidRDefault="00492D40">
      <w:pPr>
        <w:rPr>
          <w:rFonts w:eastAsia="SimSun"/>
        </w:rPr>
      </w:pPr>
      <w:r>
        <w:rPr>
          <w:rFonts w:eastAsia="SimSun"/>
        </w:rPr>
        <w:separator/>
      </w:r>
    </w:p>
  </w:footnote>
  <w:footnote w:type="continuationSeparator" w:id="0">
    <w:p w14:paraId="048CADA5" w14:textId="77777777" w:rsidR="00492D40" w:rsidRDefault="00492D40">
      <w:pPr>
        <w:rPr>
          <w:rFonts w:eastAsia="SimSun"/>
        </w:rPr>
      </w:pPr>
      <w:r>
        <w:rPr>
          <w:rFonts w:eastAsia="SimSu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0203B"/>
    <w:multiLevelType w:val="hybridMultilevel"/>
    <w:tmpl w:val="6EB8E0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F424D"/>
    <w:multiLevelType w:val="hybridMultilevel"/>
    <w:tmpl w:val="69266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B71B9"/>
    <w:multiLevelType w:val="multilevel"/>
    <w:tmpl w:val="25A23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1F13AE"/>
    <w:multiLevelType w:val="hybridMultilevel"/>
    <w:tmpl w:val="51CE9F88"/>
    <w:lvl w:ilvl="0" w:tplc="0C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4" w15:restartNumberingAfterBreak="0">
    <w:nsid w:val="18220B81"/>
    <w:multiLevelType w:val="hybridMultilevel"/>
    <w:tmpl w:val="ECF4EF86"/>
    <w:lvl w:ilvl="0" w:tplc="CA14DC2E">
      <w:numFmt w:val="bullet"/>
      <w:lvlText w:val="-"/>
      <w:lvlJc w:val="left"/>
      <w:pPr>
        <w:ind w:left="819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5" w15:restartNumberingAfterBreak="0">
    <w:nsid w:val="1B9606E0"/>
    <w:multiLevelType w:val="hybridMultilevel"/>
    <w:tmpl w:val="F0C2FE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14D9E"/>
    <w:multiLevelType w:val="hybridMultilevel"/>
    <w:tmpl w:val="C6821C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2774C"/>
    <w:multiLevelType w:val="hybridMultilevel"/>
    <w:tmpl w:val="04A803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0797"/>
    <w:multiLevelType w:val="hybridMultilevel"/>
    <w:tmpl w:val="9E66577C"/>
    <w:lvl w:ilvl="0" w:tplc="0C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9" w15:restartNumberingAfterBreak="0">
    <w:nsid w:val="24580C32"/>
    <w:multiLevelType w:val="hybridMultilevel"/>
    <w:tmpl w:val="F866204E"/>
    <w:lvl w:ilvl="0" w:tplc="CA14DC2E">
      <w:numFmt w:val="bullet"/>
      <w:lvlText w:val="-"/>
      <w:lvlJc w:val="left"/>
      <w:pPr>
        <w:ind w:left="742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0" w15:restartNumberingAfterBreak="0">
    <w:nsid w:val="246325D7"/>
    <w:multiLevelType w:val="hybridMultilevel"/>
    <w:tmpl w:val="B462B9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7561F"/>
    <w:multiLevelType w:val="hybridMultilevel"/>
    <w:tmpl w:val="72D03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E7CCF"/>
    <w:multiLevelType w:val="hybridMultilevel"/>
    <w:tmpl w:val="EF6ED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377535"/>
    <w:multiLevelType w:val="hybridMultilevel"/>
    <w:tmpl w:val="B15EFCAC"/>
    <w:lvl w:ilvl="0" w:tplc="CA14DC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912A87"/>
    <w:multiLevelType w:val="hybridMultilevel"/>
    <w:tmpl w:val="270655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84DC8"/>
    <w:multiLevelType w:val="hybridMultilevel"/>
    <w:tmpl w:val="7174FE9A"/>
    <w:lvl w:ilvl="0" w:tplc="0C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16" w15:restartNumberingAfterBreak="0">
    <w:nsid w:val="36DF4E22"/>
    <w:multiLevelType w:val="hybridMultilevel"/>
    <w:tmpl w:val="B678A19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A3EE7"/>
    <w:multiLevelType w:val="hybridMultilevel"/>
    <w:tmpl w:val="C0982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6FF7"/>
    <w:multiLevelType w:val="hybridMultilevel"/>
    <w:tmpl w:val="BF98E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AC19CA"/>
    <w:multiLevelType w:val="hybridMultilevel"/>
    <w:tmpl w:val="057CD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27D98"/>
    <w:multiLevelType w:val="hybridMultilevel"/>
    <w:tmpl w:val="EC1ECC38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67D42F3"/>
    <w:multiLevelType w:val="hybridMultilevel"/>
    <w:tmpl w:val="569276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464961"/>
    <w:multiLevelType w:val="hybridMultilevel"/>
    <w:tmpl w:val="9578A9CA"/>
    <w:lvl w:ilvl="0" w:tplc="CA14DC2E">
      <w:numFmt w:val="bullet"/>
      <w:lvlText w:val="-"/>
      <w:lvlJc w:val="left"/>
      <w:pPr>
        <w:ind w:left="742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23" w15:restartNumberingAfterBreak="0">
    <w:nsid w:val="59182D6C"/>
    <w:multiLevelType w:val="hybridMultilevel"/>
    <w:tmpl w:val="9F26E2FE"/>
    <w:lvl w:ilvl="0" w:tplc="CA14DC2E">
      <w:numFmt w:val="bullet"/>
      <w:lvlText w:val="-"/>
      <w:lvlJc w:val="left"/>
      <w:pPr>
        <w:ind w:left="819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24" w15:restartNumberingAfterBreak="0">
    <w:nsid w:val="5D2B720F"/>
    <w:multiLevelType w:val="hybridMultilevel"/>
    <w:tmpl w:val="D65402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85FA8"/>
    <w:multiLevelType w:val="hybridMultilevel"/>
    <w:tmpl w:val="D160EC22"/>
    <w:lvl w:ilvl="0" w:tplc="CA14DC2E">
      <w:numFmt w:val="bullet"/>
      <w:lvlText w:val="-"/>
      <w:lvlJc w:val="left"/>
      <w:pPr>
        <w:ind w:left="819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26" w15:restartNumberingAfterBreak="0">
    <w:nsid w:val="68AE3671"/>
    <w:multiLevelType w:val="hybridMultilevel"/>
    <w:tmpl w:val="46020B66"/>
    <w:lvl w:ilvl="0" w:tplc="0C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27" w15:restartNumberingAfterBreak="0">
    <w:nsid w:val="68CA5D78"/>
    <w:multiLevelType w:val="hybridMultilevel"/>
    <w:tmpl w:val="35E609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DF1335"/>
    <w:multiLevelType w:val="hybridMultilevel"/>
    <w:tmpl w:val="0C3CD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B71AAF"/>
    <w:multiLevelType w:val="hybridMultilevel"/>
    <w:tmpl w:val="D264C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DD4800"/>
    <w:multiLevelType w:val="hybridMultilevel"/>
    <w:tmpl w:val="CE7871C4"/>
    <w:lvl w:ilvl="0" w:tplc="CA14DC2E">
      <w:numFmt w:val="bullet"/>
      <w:lvlText w:val="-"/>
      <w:lvlJc w:val="left"/>
      <w:pPr>
        <w:ind w:left="819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31" w15:restartNumberingAfterBreak="0">
    <w:nsid w:val="72A909C2"/>
    <w:multiLevelType w:val="multilevel"/>
    <w:tmpl w:val="11BCD3E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7375093"/>
    <w:multiLevelType w:val="hybridMultilevel"/>
    <w:tmpl w:val="FCF6EC9A"/>
    <w:lvl w:ilvl="0" w:tplc="0C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33" w15:restartNumberingAfterBreak="0">
    <w:nsid w:val="7B8169AA"/>
    <w:multiLevelType w:val="hybridMultilevel"/>
    <w:tmpl w:val="D8D4EB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F945E6"/>
    <w:multiLevelType w:val="hybridMultilevel"/>
    <w:tmpl w:val="A838E1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34"/>
  </w:num>
  <w:num w:numId="4">
    <w:abstractNumId w:val="24"/>
  </w:num>
  <w:num w:numId="5">
    <w:abstractNumId w:val="10"/>
  </w:num>
  <w:num w:numId="6">
    <w:abstractNumId w:val="7"/>
  </w:num>
  <w:num w:numId="7">
    <w:abstractNumId w:val="2"/>
  </w:num>
  <w:num w:numId="8">
    <w:abstractNumId w:val="31"/>
  </w:num>
  <w:num w:numId="9">
    <w:abstractNumId w:val="27"/>
  </w:num>
  <w:num w:numId="10">
    <w:abstractNumId w:val="3"/>
  </w:num>
  <w:num w:numId="11">
    <w:abstractNumId w:val="5"/>
  </w:num>
  <w:num w:numId="12">
    <w:abstractNumId w:val="14"/>
  </w:num>
  <w:num w:numId="13">
    <w:abstractNumId w:val="19"/>
  </w:num>
  <w:num w:numId="14">
    <w:abstractNumId w:val="28"/>
  </w:num>
  <w:num w:numId="15">
    <w:abstractNumId w:val="17"/>
  </w:num>
  <w:num w:numId="16">
    <w:abstractNumId w:val="29"/>
  </w:num>
  <w:num w:numId="17">
    <w:abstractNumId w:val="11"/>
  </w:num>
  <w:num w:numId="18">
    <w:abstractNumId w:val="1"/>
  </w:num>
  <w:num w:numId="19">
    <w:abstractNumId w:val="33"/>
  </w:num>
  <w:num w:numId="20">
    <w:abstractNumId w:val="12"/>
  </w:num>
  <w:num w:numId="21">
    <w:abstractNumId w:val="20"/>
  </w:num>
  <w:num w:numId="22">
    <w:abstractNumId w:val="15"/>
  </w:num>
  <w:num w:numId="23">
    <w:abstractNumId w:val="30"/>
  </w:num>
  <w:num w:numId="24">
    <w:abstractNumId w:val="23"/>
  </w:num>
  <w:num w:numId="25">
    <w:abstractNumId w:val="25"/>
  </w:num>
  <w:num w:numId="26">
    <w:abstractNumId w:val="4"/>
  </w:num>
  <w:num w:numId="27">
    <w:abstractNumId w:val="18"/>
  </w:num>
  <w:num w:numId="28">
    <w:abstractNumId w:val="13"/>
  </w:num>
  <w:num w:numId="29">
    <w:abstractNumId w:val="6"/>
  </w:num>
  <w:num w:numId="30">
    <w:abstractNumId w:val="32"/>
  </w:num>
  <w:num w:numId="31">
    <w:abstractNumId w:val="8"/>
  </w:num>
  <w:num w:numId="32">
    <w:abstractNumId w:val="21"/>
  </w:num>
  <w:num w:numId="33">
    <w:abstractNumId w:val="26"/>
  </w:num>
  <w:num w:numId="34">
    <w:abstractNumId w:val="22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TY2NDCzMDIyNjBX0lEKTi0uzszPAykwqgUAoTziXCwAAAA="/>
  </w:docVars>
  <w:rsids>
    <w:rsidRoot w:val="00CC3825"/>
    <w:rsid w:val="00005980"/>
    <w:rsid w:val="000454F1"/>
    <w:rsid w:val="000515ED"/>
    <w:rsid w:val="0005397A"/>
    <w:rsid w:val="000734BD"/>
    <w:rsid w:val="00074A0D"/>
    <w:rsid w:val="000758A9"/>
    <w:rsid w:val="00076B59"/>
    <w:rsid w:val="00084C0D"/>
    <w:rsid w:val="00094792"/>
    <w:rsid w:val="00094A74"/>
    <w:rsid w:val="000A1F42"/>
    <w:rsid w:val="000A74D0"/>
    <w:rsid w:val="000B39CA"/>
    <w:rsid w:val="000C6BBB"/>
    <w:rsid w:val="000C7688"/>
    <w:rsid w:val="000D75F4"/>
    <w:rsid w:val="000D783D"/>
    <w:rsid w:val="000E21E1"/>
    <w:rsid w:val="000F5261"/>
    <w:rsid w:val="00121883"/>
    <w:rsid w:val="00126A5A"/>
    <w:rsid w:val="00133C9B"/>
    <w:rsid w:val="0014403E"/>
    <w:rsid w:val="00166D33"/>
    <w:rsid w:val="00170B7E"/>
    <w:rsid w:val="001711A9"/>
    <w:rsid w:val="00187DA1"/>
    <w:rsid w:val="00195883"/>
    <w:rsid w:val="00195894"/>
    <w:rsid w:val="001A065A"/>
    <w:rsid w:val="001A7D79"/>
    <w:rsid w:val="001B50C8"/>
    <w:rsid w:val="001B6D19"/>
    <w:rsid w:val="001B7205"/>
    <w:rsid w:val="001C1113"/>
    <w:rsid w:val="001C2BEC"/>
    <w:rsid w:val="001C7ABD"/>
    <w:rsid w:val="001C7B38"/>
    <w:rsid w:val="001D2448"/>
    <w:rsid w:val="001D3E69"/>
    <w:rsid w:val="001D5D0D"/>
    <w:rsid w:val="002039C2"/>
    <w:rsid w:val="0020743E"/>
    <w:rsid w:val="002075D7"/>
    <w:rsid w:val="0022140F"/>
    <w:rsid w:val="0022323C"/>
    <w:rsid w:val="00226F6B"/>
    <w:rsid w:val="002351FE"/>
    <w:rsid w:val="0024367C"/>
    <w:rsid w:val="00243B6E"/>
    <w:rsid w:val="00245BD8"/>
    <w:rsid w:val="00256409"/>
    <w:rsid w:val="0026286B"/>
    <w:rsid w:val="00267CA7"/>
    <w:rsid w:val="00271795"/>
    <w:rsid w:val="002727F8"/>
    <w:rsid w:val="00275470"/>
    <w:rsid w:val="00281C07"/>
    <w:rsid w:val="00287478"/>
    <w:rsid w:val="002A2621"/>
    <w:rsid w:val="002B50DB"/>
    <w:rsid w:val="002C3481"/>
    <w:rsid w:val="002C37A1"/>
    <w:rsid w:val="002C4F36"/>
    <w:rsid w:val="002C69F8"/>
    <w:rsid w:val="002D0678"/>
    <w:rsid w:val="002D2EB3"/>
    <w:rsid w:val="002E07D1"/>
    <w:rsid w:val="002E5668"/>
    <w:rsid w:val="002F2654"/>
    <w:rsid w:val="002F2AA2"/>
    <w:rsid w:val="002F5DBD"/>
    <w:rsid w:val="00301732"/>
    <w:rsid w:val="00305406"/>
    <w:rsid w:val="00310C3C"/>
    <w:rsid w:val="00311F4F"/>
    <w:rsid w:val="00313388"/>
    <w:rsid w:val="00324AA9"/>
    <w:rsid w:val="00330530"/>
    <w:rsid w:val="00333240"/>
    <w:rsid w:val="003364BB"/>
    <w:rsid w:val="0034115A"/>
    <w:rsid w:val="003431C6"/>
    <w:rsid w:val="0036018D"/>
    <w:rsid w:val="003618C6"/>
    <w:rsid w:val="0036582E"/>
    <w:rsid w:val="00372217"/>
    <w:rsid w:val="00376802"/>
    <w:rsid w:val="00385DB2"/>
    <w:rsid w:val="00386AB0"/>
    <w:rsid w:val="00394F0A"/>
    <w:rsid w:val="003A06F2"/>
    <w:rsid w:val="003A2DF3"/>
    <w:rsid w:val="003A3981"/>
    <w:rsid w:val="003A51A5"/>
    <w:rsid w:val="003A5959"/>
    <w:rsid w:val="003B3797"/>
    <w:rsid w:val="003B5EEC"/>
    <w:rsid w:val="003C44A3"/>
    <w:rsid w:val="003C7537"/>
    <w:rsid w:val="003D5391"/>
    <w:rsid w:val="003D540F"/>
    <w:rsid w:val="003E0089"/>
    <w:rsid w:val="003E6221"/>
    <w:rsid w:val="0040525C"/>
    <w:rsid w:val="004231D3"/>
    <w:rsid w:val="00427831"/>
    <w:rsid w:val="0043478A"/>
    <w:rsid w:val="00444D4E"/>
    <w:rsid w:val="00460B0B"/>
    <w:rsid w:val="00470CAC"/>
    <w:rsid w:val="00470DBD"/>
    <w:rsid w:val="00477229"/>
    <w:rsid w:val="004835D1"/>
    <w:rsid w:val="00483D12"/>
    <w:rsid w:val="004842FE"/>
    <w:rsid w:val="00484332"/>
    <w:rsid w:val="00492057"/>
    <w:rsid w:val="00492D40"/>
    <w:rsid w:val="00497DB7"/>
    <w:rsid w:val="00497DEA"/>
    <w:rsid w:val="004A2E43"/>
    <w:rsid w:val="004A7AC7"/>
    <w:rsid w:val="004B57F3"/>
    <w:rsid w:val="004B5FBA"/>
    <w:rsid w:val="004D44C2"/>
    <w:rsid w:val="004D6B05"/>
    <w:rsid w:val="004D7578"/>
    <w:rsid w:val="004E1725"/>
    <w:rsid w:val="004F1566"/>
    <w:rsid w:val="00500EE6"/>
    <w:rsid w:val="00503B20"/>
    <w:rsid w:val="00505993"/>
    <w:rsid w:val="00525817"/>
    <w:rsid w:val="00532061"/>
    <w:rsid w:val="0054237F"/>
    <w:rsid w:val="00543850"/>
    <w:rsid w:val="00545046"/>
    <w:rsid w:val="00546262"/>
    <w:rsid w:val="00555C01"/>
    <w:rsid w:val="00570A4F"/>
    <w:rsid w:val="005848E6"/>
    <w:rsid w:val="005B2135"/>
    <w:rsid w:val="005C49A1"/>
    <w:rsid w:val="005D0231"/>
    <w:rsid w:val="005D6EBD"/>
    <w:rsid w:val="005D702B"/>
    <w:rsid w:val="005D7F81"/>
    <w:rsid w:val="005E095C"/>
    <w:rsid w:val="005E59BA"/>
    <w:rsid w:val="005F1D36"/>
    <w:rsid w:val="0060217E"/>
    <w:rsid w:val="006035C1"/>
    <w:rsid w:val="00620375"/>
    <w:rsid w:val="0063114A"/>
    <w:rsid w:val="00634124"/>
    <w:rsid w:val="00636FD1"/>
    <w:rsid w:val="006436C8"/>
    <w:rsid w:val="00655422"/>
    <w:rsid w:val="0066037B"/>
    <w:rsid w:val="006702AF"/>
    <w:rsid w:val="006728A6"/>
    <w:rsid w:val="006801A0"/>
    <w:rsid w:val="0068475A"/>
    <w:rsid w:val="006860C2"/>
    <w:rsid w:val="006907B4"/>
    <w:rsid w:val="00692EC6"/>
    <w:rsid w:val="00695B27"/>
    <w:rsid w:val="006A093E"/>
    <w:rsid w:val="006A1606"/>
    <w:rsid w:val="006A1793"/>
    <w:rsid w:val="006A2B94"/>
    <w:rsid w:val="006A6251"/>
    <w:rsid w:val="006B3743"/>
    <w:rsid w:val="006C23FB"/>
    <w:rsid w:val="006C2963"/>
    <w:rsid w:val="006C5366"/>
    <w:rsid w:val="006C6297"/>
    <w:rsid w:val="006C7F9A"/>
    <w:rsid w:val="006D0AA9"/>
    <w:rsid w:val="006D2B40"/>
    <w:rsid w:val="006D3006"/>
    <w:rsid w:val="006D3764"/>
    <w:rsid w:val="006E19FD"/>
    <w:rsid w:val="006E38D3"/>
    <w:rsid w:val="006F0F48"/>
    <w:rsid w:val="006F25E1"/>
    <w:rsid w:val="00700E83"/>
    <w:rsid w:val="00714855"/>
    <w:rsid w:val="00722339"/>
    <w:rsid w:val="007377BF"/>
    <w:rsid w:val="007519DD"/>
    <w:rsid w:val="0076255B"/>
    <w:rsid w:val="00766B5D"/>
    <w:rsid w:val="00766E37"/>
    <w:rsid w:val="00770C6C"/>
    <w:rsid w:val="00771576"/>
    <w:rsid w:val="007737B4"/>
    <w:rsid w:val="00791AAE"/>
    <w:rsid w:val="00793FF2"/>
    <w:rsid w:val="007966AA"/>
    <w:rsid w:val="007C506A"/>
    <w:rsid w:val="007C5621"/>
    <w:rsid w:val="007C6DEB"/>
    <w:rsid w:val="007D639C"/>
    <w:rsid w:val="007E05C1"/>
    <w:rsid w:val="007E466D"/>
    <w:rsid w:val="007F7B26"/>
    <w:rsid w:val="008138D4"/>
    <w:rsid w:val="008168FB"/>
    <w:rsid w:val="00825927"/>
    <w:rsid w:val="00826E9E"/>
    <w:rsid w:val="00836C20"/>
    <w:rsid w:val="0084727D"/>
    <w:rsid w:val="0085785A"/>
    <w:rsid w:val="008668C2"/>
    <w:rsid w:val="00873238"/>
    <w:rsid w:val="008739A1"/>
    <w:rsid w:val="0088253A"/>
    <w:rsid w:val="008B131C"/>
    <w:rsid w:val="008C09DC"/>
    <w:rsid w:val="008C3C7A"/>
    <w:rsid w:val="008E4195"/>
    <w:rsid w:val="008F296C"/>
    <w:rsid w:val="0090433B"/>
    <w:rsid w:val="0090678C"/>
    <w:rsid w:val="0092153F"/>
    <w:rsid w:val="0092161C"/>
    <w:rsid w:val="00926037"/>
    <w:rsid w:val="00941361"/>
    <w:rsid w:val="009416B0"/>
    <w:rsid w:val="00960152"/>
    <w:rsid w:val="00962545"/>
    <w:rsid w:val="00963DA9"/>
    <w:rsid w:val="00975B9C"/>
    <w:rsid w:val="009902AA"/>
    <w:rsid w:val="00992349"/>
    <w:rsid w:val="009A0570"/>
    <w:rsid w:val="009B3C00"/>
    <w:rsid w:val="009B5599"/>
    <w:rsid w:val="009B5ADA"/>
    <w:rsid w:val="009C06AF"/>
    <w:rsid w:val="009C0C28"/>
    <w:rsid w:val="009C49D3"/>
    <w:rsid w:val="009C6F2E"/>
    <w:rsid w:val="009D203F"/>
    <w:rsid w:val="009D5B50"/>
    <w:rsid w:val="009E23FE"/>
    <w:rsid w:val="009E3613"/>
    <w:rsid w:val="009E5700"/>
    <w:rsid w:val="009F73EE"/>
    <w:rsid w:val="00A05AE0"/>
    <w:rsid w:val="00A14DCF"/>
    <w:rsid w:val="00A14E79"/>
    <w:rsid w:val="00A25689"/>
    <w:rsid w:val="00A34A13"/>
    <w:rsid w:val="00A367DE"/>
    <w:rsid w:val="00A4474F"/>
    <w:rsid w:val="00A44CDB"/>
    <w:rsid w:val="00A46752"/>
    <w:rsid w:val="00A5417E"/>
    <w:rsid w:val="00A62BB7"/>
    <w:rsid w:val="00A632DA"/>
    <w:rsid w:val="00A65CB4"/>
    <w:rsid w:val="00A65FC6"/>
    <w:rsid w:val="00A7112E"/>
    <w:rsid w:val="00A7446B"/>
    <w:rsid w:val="00A82C95"/>
    <w:rsid w:val="00A835C8"/>
    <w:rsid w:val="00A8768C"/>
    <w:rsid w:val="00A92C9B"/>
    <w:rsid w:val="00A936B9"/>
    <w:rsid w:val="00AA1920"/>
    <w:rsid w:val="00AA1CA9"/>
    <w:rsid w:val="00AC0EE3"/>
    <w:rsid w:val="00AD6D8E"/>
    <w:rsid w:val="00AD7C7E"/>
    <w:rsid w:val="00AE4A76"/>
    <w:rsid w:val="00AF0A10"/>
    <w:rsid w:val="00AF1C77"/>
    <w:rsid w:val="00AF3F99"/>
    <w:rsid w:val="00B03338"/>
    <w:rsid w:val="00B0483D"/>
    <w:rsid w:val="00B06BB0"/>
    <w:rsid w:val="00B12873"/>
    <w:rsid w:val="00B261BD"/>
    <w:rsid w:val="00B33838"/>
    <w:rsid w:val="00B414A4"/>
    <w:rsid w:val="00B461B3"/>
    <w:rsid w:val="00B5245C"/>
    <w:rsid w:val="00B71C83"/>
    <w:rsid w:val="00B763E2"/>
    <w:rsid w:val="00B774D1"/>
    <w:rsid w:val="00B80D88"/>
    <w:rsid w:val="00B875A5"/>
    <w:rsid w:val="00B87D68"/>
    <w:rsid w:val="00B93535"/>
    <w:rsid w:val="00B955FA"/>
    <w:rsid w:val="00B9673F"/>
    <w:rsid w:val="00B978EC"/>
    <w:rsid w:val="00BA5E32"/>
    <w:rsid w:val="00BB1821"/>
    <w:rsid w:val="00BC1612"/>
    <w:rsid w:val="00BC4D0A"/>
    <w:rsid w:val="00BD6381"/>
    <w:rsid w:val="00BF01B7"/>
    <w:rsid w:val="00BF0DAF"/>
    <w:rsid w:val="00BF3328"/>
    <w:rsid w:val="00C13009"/>
    <w:rsid w:val="00C14936"/>
    <w:rsid w:val="00C22947"/>
    <w:rsid w:val="00C22E65"/>
    <w:rsid w:val="00C34D5E"/>
    <w:rsid w:val="00C53213"/>
    <w:rsid w:val="00C64CBF"/>
    <w:rsid w:val="00C65D0B"/>
    <w:rsid w:val="00C72185"/>
    <w:rsid w:val="00C72357"/>
    <w:rsid w:val="00C73379"/>
    <w:rsid w:val="00C73B0D"/>
    <w:rsid w:val="00C778BD"/>
    <w:rsid w:val="00C8021B"/>
    <w:rsid w:val="00C82FD5"/>
    <w:rsid w:val="00C836C4"/>
    <w:rsid w:val="00C97E8B"/>
    <w:rsid w:val="00CA155B"/>
    <w:rsid w:val="00CA1F1F"/>
    <w:rsid w:val="00CA6AE0"/>
    <w:rsid w:val="00CB1A58"/>
    <w:rsid w:val="00CB7FAF"/>
    <w:rsid w:val="00CC2ACF"/>
    <w:rsid w:val="00CC3825"/>
    <w:rsid w:val="00CC6B1B"/>
    <w:rsid w:val="00CD2098"/>
    <w:rsid w:val="00CD54D6"/>
    <w:rsid w:val="00CE4D91"/>
    <w:rsid w:val="00CE4F6D"/>
    <w:rsid w:val="00D029E8"/>
    <w:rsid w:val="00D1452D"/>
    <w:rsid w:val="00D1470B"/>
    <w:rsid w:val="00D14BCD"/>
    <w:rsid w:val="00D2104D"/>
    <w:rsid w:val="00D218E9"/>
    <w:rsid w:val="00D25069"/>
    <w:rsid w:val="00D26805"/>
    <w:rsid w:val="00D43458"/>
    <w:rsid w:val="00D43EAE"/>
    <w:rsid w:val="00D45442"/>
    <w:rsid w:val="00D45ADC"/>
    <w:rsid w:val="00D52F5A"/>
    <w:rsid w:val="00D70292"/>
    <w:rsid w:val="00D87EE9"/>
    <w:rsid w:val="00DA6A50"/>
    <w:rsid w:val="00DB1436"/>
    <w:rsid w:val="00DD71B0"/>
    <w:rsid w:val="00DF3F37"/>
    <w:rsid w:val="00E013AE"/>
    <w:rsid w:val="00E120BF"/>
    <w:rsid w:val="00E127EB"/>
    <w:rsid w:val="00E53439"/>
    <w:rsid w:val="00E54A2D"/>
    <w:rsid w:val="00E612DA"/>
    <w:rsid w:val="00E711F3"/>
    <w:rsid w:val="00E77396"/>
    <w:rsid w:val="00E804B0"/>
    <w:rsid w:val="00E866A5"/>
    <w:rsid w:val="00E91434"/>
    <w:rsid w:val="00EA70EB"/>
    <w:rsid w:val="00EB269E"/>
    <w:rsid w:val="00EB5408"/>
    <w:rsid w:val="00EC7360"/>
    <w:rsid w:val="00EC747B"/>
    <w:rsid w:val="00ED3FF3"/>
    <w:rsid w:val="00EE7D3A"/>
    <w:rsid w:val="00EF6C37"/>
    <w:rsid w:val="00F0268C"/>
    <w:rsid w:val="00F119B4"/>
    <w:rsid w:val="00F132AA"/>
    <w:rsid w:val="00F35867"/>
    <w:rsid w:val="00F42097"/>
    <w:rsid w:val="00F52EB9"/>
    <w:rsid w:val="00F55E26"/>
    <w:rsid w:val="00F61FAD"/>
    <w:rsid w:val="00F64F21"/>
    <w:rsid w:val="00F73E3E"/>
    <w:rsid w:val="00F815F7"/>
    <w:rsid w:val="00FA72DC"/>
    <w:rsid w:val="00FB1B2C"/>
    <w:rsid w:val="00FD2285"/>
    <w:rsid w:val="00FE2195"/>
    <w:rsid w:val="00FE2750"/>
    <w:rsid w:val="00FE795B"/>
    <w:rsid w:val="00FF71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8A6E2EA"/>
  <w15:docId w15:val="{ED426C5E-1A46-4807-B3A9-5EDB768E3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D083C"/>
    <w:rPr>
      <w:rFonts w:eastAsia="MS Mincho"/>
      <w:snapToGrid w:val="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Pr>
      <w:rFonts w:eastAsia="MS Mincho"/>
      <w:snapToGrid w:val="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customStyle="1" w:styleId="tw4winMark">
    <w:name w:val="tw4winMark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rPr>
      <w:rFonts w:ascii="Courier New" w:hAnsi="Courier New"/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/>
      <w:noProof/>
      <w:color w:val="008000"/>
    </w:rPr>
  </w:style>
  <w:style w:type="character" w:customStyle="1" w:styleId="tw4winJump">
    <w:name w:val="tw4winJump"/>
    <w:rPr>
      <w:rFonts w:ascii="Courier New" w:hAnsi="Courier New"/>
      <w:noProof/>
      <w:color w:val="008080"/>
    </w:rPr>
  </w:style>
  <w:style w:type="character" w:customStyle="1" w:styleId="tw4winExternal">
    <w:name w:val="tw4winExternal"/>
    <w:rPr>
      <w:rFonts w:ascii="Courier New" w:hAnsi="Courier New"/>
      <w:noProof/>
      <w:color w:val="808080"/>
    </w:rPr>
  </w:style>
  <w:style w:type="character" w:customStyle="1" w:styleId="tw4winInternal">
    <w:name w:val="tw4winInternal"/>
    <w:rPr>
      <w:rFonts w:ascii="Courier New" w:hAnsi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/>
      <w:noProof/>
      <w:color w:val="800000"/>
    </w:rPr>
  </w:style>
  <w:style w:type="paragraph" w:styleId="BalloonText">
    <w:name w:val="Balloon Text"/>
    <w:basedOn w:val="Normal"/>
    <w:semiHidden/>
    <w:rsid w:val="00DC79F3"/>
    <w:rPr>
      <w:rFonts w:ascii="Tahoma" w:hAnsi="Tahoma" w:cs="Tahoma"/>
      <w:sz w:val="16"/>
      <w:szCs w:val="16"/>
    </w:rPr>
  </w:style>
  <w:style w:type="character" w:styleId="Hyperlink">
    <w:name w:val="Hyperlink"/>
    <w:rsid w:val="009E7255"/>
    <w:rPr>
      <w:color w:val="0000FF"/>
      <w:u w:val="single"/>
    </w:rPr>
  </w:style>
  <w:style w:type="character" w:customStyle="1" w:styleId="shorttext">
    <w:name w:val="short_text"/>
    <w:rsid w:val="00945B58"/>
  </w:style>
  <w:style w:type="character" w:customStyle="1" w:styleId="hps">
    <w:name w:val="hps"/>
    <w:rsid w:val="00945B58"/>
  </w:style>
  <w:style w:type="paragraph" w:customStyle="1" w:styleId="Default">
    <w:name w:val="Default"/>
    <w:rsid w:val="003327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ediumShading1-Accent11">
    <w:name w:val="Medium Shading 1 - Accent 11"/>
    <w:uiPriority w:val="1"/>
    <w:qFormat/>
    <w:rsid w:val="00B67AF0"/>
    <w:pPr>
      <w:spacing w:beforeAutospacing="1" w:afterAutospacing="1"/>
    </w:pPr>
    <w:rPr>
      <w:rFonts w:eastAsia="Calibri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21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napToGrid/>
      <w:sz w:val="20"/>
      <w:szCs w:val="20"/>
      <w:lang w:eastAsia="en-AU"/>
    </w:rPr>
  </w:style>
  <w:style w:type="character" w:customStyle="1" w:styleId="HTMLPreformattedChar">
    <w:name w:val="HTML Preformatted Char"/>
    <w:link w:val="HTMLPreformatted"/>
    <w:uiPriority w:val="99"/>
    <w:rsid w:val="000E21E1"/>
    <w:rPr>
      <w:rFonts w:ascii="Courier New" w:eastAsia="Times New Roman" w:hAnsi="Courier New" w:cs="Courier New"/>
    </w:rPr>
  </w:style>
  <w:style w:type="paragraph" w:styleId="ListParagraph">
    <w:name w:val="List Paragraph"/>
    <w:basedOn w:val="Normal"/>
    <w:uiPriority w:val="34"/>
    <w:qFormat/>
    <w:rsid w:val="00126A5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C62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9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14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923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63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0953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4008399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412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999999"/>
                                            <w:left w:val="single" w:sz="6" w:space="12" w:color="999999"/>
                                            <w:bottom w:val="single" w:sz="6" w:space="12" w:color="999999"/>
                                            <w:right w:val="single" w:sz="6" w:space="12" w:color="999999"/>
                                          </w:divBdr>
                                          <w:divsChild>
                                            <w:div w:id="850488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549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7611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9507778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420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43987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111316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0733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99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D7992F6255E4BB8A5FEB150FF6EB1" ma:contentTypeVersion="11" ma:contentTypeDescription="Create a new document." ma:contentTypeScope="" ma:versionID="67e2e138c3a053a45a126fbeed5bfed4">
  <xsd:schema xmlns:xsd="http://www.w3.org/2001/XMLSchema" xmlns:xs="http://www.w3.org/2001/XMLSchema" xmlns:p="http://schemas.microsoft.com/office/2006/metadata/properties" xmlns:ns3="3770d53c-bd17-423a-a432-f972ff08ea17" xmlns:ns4="34958884-07a2-4c1b-89fa-6f12bc62ed52" targetNamespace="http://schemas.microsoft.com/office/2006/metadata/properties" ma:root="true" ma:fieldsID="6e0bb0f954ce67cab8c3b5f08865c2a3" ns3:_="" ns4:_="">
    <xsd:import namespace="3770d53c-bd17-423a-a432-f972ff08ea17"/>
    <xsd:import namespace="34958884-07a2-4c1b-89fa-6f12bc62ed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0d53c-bd17-423a-a432-f972ff08e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58884-07a2-4c1b-89fa-6f12bc62ed5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3FBE6A-AC8B-4687-9471-3D57643074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70d53c-bd17-423a-a432-f972ff08ea17"/>
    <ds:schemaRef ds:uri="34958884-07a2-4c1b-89fa-6f12bc62ed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FC21ED-0BC4-4A00-9F0C-0B0E9A4CE2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0A3E3-B1ED-4EC1-9D31-1DB4E6710C27}">
  <ds:schemaRefs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34958884-07a2-4c1b-89fa-6f12bc62ed52"/>
    <ds:schemaRef ds:uri="3770d53c-bd17-423a-a432-f972ff08ea17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730</Words>
  <Characters>722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very Plan - 09-10-2020</vt:lpstr>
    </vt:vector>
  </TitlesOfParts>
  <Company>ACT Government</Company>
  <LinksUpToDate>false</LinksUpToDate>
  <CharactersWithSpaces>8940</CharactersWithSpaces>
  <SharedDoc>false</SharedDoc>
  <HLinks>
    <vt:vector size="6" baseType="variant">
      <vt:variant>
        <vt:i4>2621564</vt:i4>
      </vt:variant>
      <vt:variant>
        <vt:i4>0</vt:i4>
      </vt:variant>
      <vt:variant>
        <vt:i4>0</vt:i4>
      </vt:variant>
      <vt:variant>
        <vt:i4>5</vt:i4>
      </vt:variant>
      <vt:variant>
        <vt:lpwstr>http://www.sro.vic.gov.au.purchasersnoteligibleforth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very Plan - 09-10-2020</dc:title>
  <dc:subject>Recovery Plan - 09-10-2020</dc:subject>
  <dc:creator>ACT Government</dc:creator>
  <cp:keywords>COVID-19</cp:keywords>
  <dc:description>Thai</dc:description>
  <cp:lastModifiedBy>John Golubic</cp:lastModifiedBy>
  <cp:revision>5</cp:revision>
  <cp:lastPrinted>2020-10-29T00:04:00Z</cp:lastPrinted>
  <dcterms:created xsi:type="dcterms:W3CDTF">2020-10-29T00:04:00Z</dcterms:created>
  <dcterms:modified xsi:type="dcterms:W3CDTF">2020-10-29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D7992F6255E4BB8A5FEB150FF6EB1</vt:lpwstr>
  </property>
</Properties>
</file>